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557C1" w:rsidRDefault="000557C1" w:rsidP="000557C1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acramento Steps Forward</w:t>
      </w:r>
    </w:p>
    <w:p w:rsidR="000557C1" w:rsidRDefault="000557C1" w:rsidP="000557C1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acramento City &amp; County Continuum of Care</w:t>
      </w:r>
    </w:p>
    <w:p w:rsidR="000557C1" w:rsidRDefault="000557C1" w:rsidP="000557C1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RFP for Consulting Services: HUD CoC Program NOFA Competition and Year-Round Performance Review</w:t>
      </w:r>
    </w:p>
    <w:p w:rsidR="000557C1" w:rsidRDefault="000557C1" w:rsidP="000557C1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:rsidR="0041587D" w:rsidRPr="000557C1" w:rsidRDefault="0041587D" w:rsidP="000557C1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bookmarkStart w:id="0" w:name="_GoBack"/>
      <w:r w:rsidRPr="000557C1">
        <w:rPr>
          <w:rFonts w:ascii="Arial" w:hAnsi="Arial" w:cs="Arial"/>
          <w:sz w:val="24"/>
          <w:szCs w:val="24"/>
        </w:rPr>
        <w:t>Funding Competitions Experience Template</w:t>
      </w:r>
    </w:p>
    <w:bookmarkEnd w:id="0"/>
    <w:p w:rsidR="000557C1" w:rsidRDefault="000557C1" w:rsidP="000557C1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:rsidR="00E725E0" w:rsidRDefault="0041587D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Part I. </w:t>
      </w:r>
      <w:r w:rsidR="00E725E0">
        <w:rPr>
          <w:rFonts w:ascii="Arial" w:hAnsi="Arial" w:cs="Arial"/>
          <w:b/>
          <w:sz w:val="24"/>
          <w:szCs w:val="24"/>
        </w:rPr>
        <w:t>HUD CoC Program NOFA Competitions</w:t>
      </w:r>
      <w:r w:rsidR="009F0A06">
        <w:rPr>
          <w:rFonts w:ascii="Arial" w:hAnsi="Arial" w:cs="Arial"/>
          <w:b/>
          <w:sz w:val="24"/>
          <w:szCs w:val="24"/>
        </w:rPr>
        <w:t>- To be completed by proposers with experience providing consulting services for HUD CoC Program NOFA Competitions</w:t>
      </w:r>
    </w:p>
    <w:p w:rsidR="00E725E0" w:rsidRPr="009F0A06" w:rsidRDefault="004D4322">
      <w:pPr>
        <w:rPr>
          <w:rFonts w:ascii="Arial" w:hAnsi="Arial" w:cs="Arial"/>
          <w:b/>
          <w:sz w:val="24"/>
          <w:szCs w:val="24"/>
        </w:rPr>
      </w:pPr>
      <w:r w:rsidRPr="009F0A06">
        <w:rPr>
          <w:rFonts w:ascii="Arial" w:hAnsi="Arial" w:cs="Arial"/>
          <w:b/>
          <w:sz w:val="24"/>
          <w:szCs w:val="24"/>
        </w:rPr>
        <w:t xml:space="preserve">A. </w:t>
      </w:r>
      <w:proofErr w:type="spellStart"/>
      <w:r w:rsidR="00E725E0" w:rsidRPr="009F0A06">
        <w:rPr>
          <w:rFonts w:ascii="Arial" w:hAnsi="Arial" w:cs="Arial"/>
          <w:b/>
          <w:sz w:val="24"/>
          <w:szCs w:val="24"/>
        </w:rPr>
        <w:t>CoCs</w:t>
      </w:r>
      <w:proofErr w:type="spellEnd"/>
      <w:r w:rsidR="00E725E0" w:rsidRPr="009F0A06">
        <w:rPr>
          <w:rFonts w:ascii="Arial" w:hAnsi="Arial" w:cs="Arial"/>
          <w:b/>
          <w:sz w:val="24"/>
          <w:szCs w:val="24"/>
        </w:rPr>
        <w:t xml:space="preserve"> Served, Three Most-Recent Cycles</w:t>
      </w:r>
      <w:r w:rsidRPr="009F0A06">
        <w:rPr>
          <w:rFonts w:ascii="Arial" w:hAnsi="Arial" w:cs="Arial"/>
          <w:b/>
          <w:sz w:val="24"/>
          <w:szCs w:val="24"/>
        </w:rPr>
        <w:t xml:space="preserve"> (FY2016 - FY2018)</w:t>
      </w:r>
    </w:p>
    <w:p w:rsidR="004D4322" w:rsidRDefault="004D4322" w:rsidP="004D4322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. L</w:t>
      </w:r>
      <w:r w:rsidR="00784A5A">
        <w:rPr>
          <w:rFonts w:ascii="Arial" w:hAnsi="Arial" w:cs="Arial"/>
          <w:sz w:val="24"/>
          <w:szCs w:val="24"/>
        </w:rPr>
        <w:t>ist the</w:t>
      </w:r>
      <w:r>
        <w:rPr>
          <w:rFonts w:ascii="Arial" w:hAnsi="Arial" w:cs="Arial"/>
          <w:sz w:val="24"/>
          <w:szCs w:val="24"/>
        </w:rPr>
        <w:t xml:space="preserve"> total number of </w:t>
      </w:r>
      <w:proofErr w:type="spellStart"/>
      <w:r>
        <w:rPr>
          <w:rFonts w:ascii="Arial" w:hAnsi="Arial" w:cs="Arial"/>
          <w:sz w:val="24"/>
          <w:szCs w:val="24"/>
        </w:rPr>
        <w:t>CoCs</w:t>
      </w:r>
      <w:proofErr w:type="spellEnd"/>
      <w:r>
        <w:rPr>
          <w:rFonts w:ascii="Arial" w:hAnsi="Arial" w:cs="Arial"/>
          <w:sz w:val="24"/>
          <w:szCs w:val="24"/>
        </w:rPr>
        <w:t xml:space="preserve"> for which consulting services for the annual HUD NOFA competition review and rank/Project Priority List have been provided.  </w:t>
      </w:r>
    </w:p>
    <w:p w:rsidR="00784A5A" w:rsidRDefault="004D4322" w:rsidP="004D4322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2. Complete the table for the</w:t>
      </w:r>
      <w:r w:rsidR="00784A5A">
        <w:rPr>
          <w:rFonts w:ascii="Arial" w:hAnsi="Arial" w:cs="Arial"/>
          <w:sz w:val="24"/>
          <w:szCs w:val="24"/>
        </w:rPr>
        <w:t xml:space="preserve"> top three</w:t>
      </w:r>
      <w:r w:rsidR="00E725E0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725E0">
        <w:rPr>
          <w:rFonts w:ascii="Arial" w:hAnsi="Arial" w:cs="Arial"/>
          <w:sz w:val="24"/>
          <w:szCs w:val="24"/>
        </w:rPr>
        <w:t>CoCs</w:t>
      </w:r>
      <w:proofErr w:type="spellEnd"/>
      <w:r w:rsidR="00784A5A">
        <w:rPr>
          <w:rFonts w:ascii="Arial" w:hAnsi="Arial" w:cs="Arial"/>
          <w:sz w:val="24"/>
          <w:szCs w:val="24"/>
        </w:rPr>
        <w:t xml:space="preserve"> (in terms of highest Annual Renewal Demand)</w:t>
      </w:r>
      <w:r w:rsidR="00E725E0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served.</w:t>
      </w:r>
    </w:p>
    <w:p w:rsidR="004D4322" w:rsidRDefault="004D4322" w:rsidP="004D4322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3. If fewer than three </w:t>
      </w:r>
      <w:proofErr w:type="spellStart"/>
      <w:r>
        <w:rPr>
          <w:rFonts w:ascii="Arial" w:hAnsi="Arial" w:cs="Arial"/>
          <w:sz w:val="24"/>
          <w:szCs w:val="24"/>
        </w:rPr>
        <w:t>CoCs</w:t>
      </w:r>
      <w:proofErr w:type="spellEnd"/>
      <w:r>
        <w:rPr>
          <w:rFonts w:ascii="Arial" w:hAnsi="Arial" w:cs="Arial"/>
          <w:sz w:val="24"/>
          <w:szCs w:val="24"/>
        </w:rPr>
        <w:t xml:space="preserve"> have been served in a given FY, enter N/A in the CoC Name column.</w:t>
      </w:r>
    </w:p>
    <w:p w:rsidR="004D4322" w:rsidRDefault="004D4322" w:rsidP="004D4322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784A5A" w:rsidRPr="004D4322" w:rsidRDefault="00784A5A">
      <w:pPr>
        <w:rPr>
          <w:rFonts w:ascii="Arial" w:hAnsi="Arial" w:cs="Arial"/>
          <w:b/>
          <w:sz w:val="24"/>
          <w:szCs w:val="24"/>
        </w:rPr>
      </w:pPr>
      <w:r w:rsidRPr="004D4322">
        <w:rPr>
          <w:rFonts w:ascii="Arial" w:hAnsi="Arial" w:cs="Arial"/>
          <w:b/>
          <w:sz w:val="24"/>
          <w:szCs w:val="24"/>
        </w:rPr>
        <w:t>FY2018 HUD CoC Program NOFA Competition</w:t>
      </w:r>
    </w:p>
    <w:p w:rsidR="004D4322" w:rsidRPr="00E725E0" w:rsidRDefault="004D432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otal </w:t>
      </w:r>
      <w:proofErr w:type="spellStart"/>
      <w:r>
        <w:rPr>
          <w:rFonts w:ascii="Arial" w:hAnsi="Arial" w:cs="Arial"/>
          <w:sz w:val="24"/>
          <w:szCs w:val="24"/>
        </w:rPr>
        <w:t>CoCs</w:t>
      </w:r>
      <w:proofErr w:type="spellEnd"/>
      <w:r>
        <w:rPr>
          <w:rFonts w:ascii="Arial" w:hAnsi="Arial" w:cs="Arial"/>
          <w:sz w:val="24"/>
          <w:szCs w:val="24"/>
        </w:rPr>
        <w:t xml:space="preserve"> Served in FY2018: ___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890"/>
        <w:gridCol w:w="2625"/>
        <w:gridCol w:w="1870"/>
      </w:tblGrid>
      <w:tr w:rsidR="00784A5A" w:rsidRPr="00E725E0" w:rsidTr="00E725E0">
        <w:tc>
          <w:tcPr>
            <w:tcW w:w="2155" w:type="dxa"/>
          </w:tcPr>
          <w:p w:rsidR="00784A5A" w:rsidRPr="00E725E0" w:rsidRDefault="00784A5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C Name</w:t>
            </w:r>
          </w:p>
        </w:tc>
        <w:tc>
          <w:tcPr>
            <w:tcW w:w="1890" w:type="dxa"/>
          </w:tcPr>
          <w:p w:rsidR="00784A5A" w:rsidRPr="00E725E0" w:rsidRDefault="00784A5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nnual Renewal Demand</w:t>
            </w:r>
          </w:p>
        </w:tc>
        <w:tc>
          <w:tcPr>
            <w:tcW w:w="2625" w:type="dxa"/>
          </w:tcPr>
          <w:p w:rsidR="00784A5A" w:rsidRPr="00E725E0" w:rsidRDefault="00784A5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ew and Renewal Housing, HMIS, and Coordinated Entry Projects</w:t>
            </w:r>
          </w:p>
        </w:tc>
        <w:tc>
          <w:tcPr>
            <w:tcW w:w="1870" w:type="dxa"/>
          </w:tcPr>
          <w:p w:rsidR="00784A5A" w:rsidRPr="00E725E0" w:rsidRDefault="00784A5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ercent of Tier 2 Funded (by dollar amount)</w:t>
            </w:r>
          </w:p>
        </w:tc>
      </w:tr>
      <w:tr w:rsidR="00784A5A" w:rsidRPr="00E725E0" w:rsidTr="00784A5A">
        <w:tc>
          <w:tcPr>
            <w:tcW w:w="2155" w:type="dxa"/>
          </w:tcPr>
          <w:p w:rsidR="00784A5A" w:rsidRPr="00E725E0" w:rsidRDefault="00784A5A">
            <w:pPr>
              <w:rPr>
                <w:rFonts w:ascii="Arial" w:hAnsi="Arial" w:cs="Arial"/>
                <w:i/>
                <w:sz w:val="24"/>
                <w:szCs w:val="24"/>
              </w:rPr>
            </w:pPr>
            <w:r w:rsidRPr="00E725E0">
              <w:rPr>
                <w:rFonts w:ascii="Arial" w:hAnsi="Arial" w:cs="Arial"/>
                <w:i/>
                <w:sz w:val="24"/>
                <w:szCs w:val="24"/>
              </w:rPr>
              <w:t xml:space="preserve">ex: </w:t>
            </w:r>
            <w:proofErr w:type="spellStart"/>
            <w:r w:rsidRPr="00E725E0">
              <w:rPr>
                <w:rFonts w:ascii="Arial" w:hAnsi="Arial" w:cs="Arial"/>
                <w:i/>
                <w:sz w:val="24"/>
                <w:szCs w:val="24"/>
              </w:rPr>
              <w:t>Supertown</w:t>
            </w:r>
            <w:proofErr w:type="spellEnd"/>
            <w:r w:rsidRPr="00E725E0">
              <w:rPr>
                <w:rFonts w:ascii="Arial" w:hAnsi="Arial" w:cs="Arial"/>
                <w:i/>
                <w:sz w:val="24"/>
                <w:szCs w:val="24"/>
              </w:rPr>
              <w:t xml:space="preserve"> City &amp; County CoC</w:t>
            </w:r>
          </w:p>
        </w:tc>
        <w:tc>
          <w:tcPr>
            <w:tcW w:w="1890" w:type="dxa"/>
          </w:tcPr>
          <w:p w:rsidR="00784A5A" w:rsidRPr="00E725E0" w:rsidRDefault="00784A5A" w:rsidP="00784A5A">
            <w:pPr>
              <w:jc w:val="center"/>
              <w:rPr>
                <w:rFonts w:ascii="Arial" w:hAnsi="Arial" w:cs="Arial"/>
                <w:i/>
                <w:sz w:val="24"/>
                <w:szCs w:val="24"/>
              </w:rPr>
            </w:pPr>
            <w:r w:rsidRPr="00E725E0">
              <w:rPr>
                <w:rFonts w:ascii="Arial" w:hAnsi="Arial" w:cs="Arial"/>
                <w:i/>
                <w:sz w:val="24"/>
                <w:szCs w:val="24"/>
              </w:rPr>
              <w:t>$20,000,000</w:t>
            </w:r>
          </w:p>
        </w:tc>
        <w:tc>
          <w:tcPr>
            <w:tcW w:w="2625" w:type="dxa"/>
          </w:tcPr>
          <w:p w:rsidR="00784A5A" w:rsidRPr="00E725E0" w:rsidRDefault="00784A5A" w:rsidP="00784A5A">
            <w:pPr>
              <w:jc w:val="center"/>
              <w:rPr>
                <w:rFonts w:ascii="Arial" w:hAnsi="Arial" w:cs="Arial"/>
                <w:i/>
                <w:sz w:val="24"/>
                <w:szCs w:val="24"/>
              </w:rPr>
            </w:pPr>
            <w:r w:rsidRPr="00E725E0">
              <w:rPr>
                <w:rFonts w:ascii="Arial" w:hAnsi="Arial" w:cs="Arial"/>
                <w:i/>
                <w:sz w:val="24"/>
                <w:szCs w:val="24"/>
              </w:rPr>
              <w:t>35</w:t>
            </w:r>
          </w:p>
        </w:tc>
        <w:tc>
          <w:tcPr>
            <w:tcW w:w="1870" w:type="dxa"/>
            <w:shd w:val="clear" w:color="auto" w:fill="BFBFBF" w:themeFill="background1" w:themeFillShade="BF"/>
          </w:tcPr>
          <w:p w:rsidR="00784A5A" w:rsidRPr="00784A5A" w:rsidRDefault="00784A5A">
            <w:pPr>
              <w:rPr>
                <w:rFonts w:ascii="Arial" w:hAnsi="Arial" w:cs="Arial"/>
                <w:i/>
                <w:sz w:val="24"/>
                <w:szCs w:val="24"/>
                <w:highlight w:val="lightGray"/>
              </w:rPr>
            </w:pPr>
            <w:r>
              <w:rPr>
                <w:rFonts w:ascii="Arial" w:hAnsi="Arial" w:cs="Arial"/>
                <w:i/>
                <w:sz w:val="24"/>
                <w:szCs w:val="24"/>
                <w:highlight w:val="lightGray"/>
              </w:rPr>
              <w:t xml:space="preserve"> TBA</w:t>
            </w:r>
          </w:p>
        </w:tc>
      </w:tr>
      <w:tr w:rsidR="00784A5A" w:rsidRPr="00E725E0" w:rsidTr="00784A5A">
        <w:tc>
          <w:tcPr>
            <w:tcW w:w="2155" w:type="dxa"/>
          </w:tcPr>
          <w:p w:rsidR="00784A5A" w:rsidRPr="00E725E0" w:rsidRDefault="00784A5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90" w:type="dxa"/>
          </w:tcPr>
          <w:p w:rsidR="00784A5A" w:rsidRPr="00E725E0" w:rsidRDefault="00784A5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25" w:type="dxa"/>
          </w:tcPr>
          <w:p w:rsidR="00784A5A" w:rsidRPr="00E725E0" w:rsidRDefault="00784A5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70" w:type="dxa"/>
            <w:shd w:val="clear" w:color="auto" w:fill="BFBFBF" w:themeFill="background1" w:themeFillShade="BF"/>
          </w:tcPr>
          <w:p w:rsidR="00784A5A" w:rsidRPr="00784A5A" w:rsidRDefault="00784A5A">
            <w:pPr>
              <w:rPr>
                <w:rFonts w:ascii="Arial" w:hAnsi="Arial" w:cs="Arial"/>
                <w:sz w:val="24"/>
                <w:szCs w:val="24"/>
                <w:highlight w:val="lightGray"/>
              </w:rPr>
            </w:pPr>
            <w:r>
              <w:rPr>
                <w:rFonts w:ascii="Arial" w:hAnsi="Arial" w:cs="Arial"/>
                <w:sz w:val="24"/>
                <w:szCs w:val="24"/>
                <w:highlight w:val="lightGray"/>
              </w:rPr>
              <w:t>TBA</w:t>
            </w:r>
          </w:p>
        </w:tc>
      </w:tr>
      <w:tr w:rsidR="00784A5A" w:rsidRPr="00784A5A" w:rsidTr="00784A5A">
        <w:tc>
          <w:tcPr>
            <w:tcW w:w="2155" w:type="dxa"/>
          </w:tcPr>
          <w:p w:rsidR="00784A5A" w:rsidRPr="00784A5A" w:rsidRDefault="00784A5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90" w:type="dxa"/>
          </w:tcPr>
          <w:p w:rsidR="00784A5A" w:rsidRPr="00784A5A" w:rsidRDefault="00784A5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25" w:type="dxa"/>
          </w:tcPr>
          <w:p w:rsidR="00784A5A" w:rsidRPr="00784A5A" w:rsidRDefault="00784A5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70" w:type="dxa"/>
            <w:shd w:val="clear" w:color="auto" w:fill="BFBFBF" w:themeFill="background1" w:themeFillShade="BF"/>
          </w:tcPr>
          <w:p w:rsidR="00784A5A" w:rsidRPr="00784A5A" w:rsidRDefault="00784A5A">
            <w:pPr>
              <w:rPr>
                <w:rFonts w:ascii="Arial" w:hAnsi="Arial" w:cs="Arial"/>
                <w:sz w:val="24"/>
                <w:szCs w:val="24"/>
                <w:highlight w:val="lightGray"/>
              </w:rPr>
            </w:pPr>
            <w:r>
              <w:rPr>
                <w:rFonts w:ascii="Arial" w:hAnsi="Arial" w:cs="Arial"/>
                <w:sz w:val="24"/>
                <w:szCs w:val="24"/>
                <w:highlight w:val="lightGray"/>
              </w:rPr>
              <w:t>TBA</w:t>
            </w:r>
          </w:p>
        </w:tc>
      </w:tr>
      <w:tr w:rsidR="00784A5A" w:rsidRPr="00784A5A" w:rsidTr="00784A5A">
        <w:tc>
          <w:tcPr>
            <w:tcW w:w="2155" w:type="dxa"/>
          </w:tcPr>
          <w:p w:rsidR="00784A5A" w:rsidRPr="00784A5A" w:rsidRDefault="00784A5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90" w:type="dxa"/>
          </w:tcPr>
          <w:p w:rsidR="00784A5A" w:rsidRPr="00784A5A" w:rsidRDefault="00784A5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25" w:type="dxa"/>
          </w:tcPr>
          <w:p w:rsidR="00784A5A" w:rsidRPr="00784A5A" w:rsidRDefault="00784A5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70" w:type="dxa"/>
            <w:shd w:val="clear" w:color="auto" w:fill="BFBFBF" w:themeFill="background1" w:themeFillShade="BF"/>
          </w:tcPr>
          <w:p w:rsidR="00784A5A" w:rsidRPr="00784A5A" w:rsidRDefault="00784A5A">
            <w:pPr>
              <w:rPr>
                <w:rFonts w:ascii="Arial" w:hAnsi="Arial" w:cs="Arial"/>
                <w:sz w:val="24"/>
                <w:szCs w:val="24"/>
                <w:highlight w:val="lightGray"/>
              </w:rPr>
            </w:pPr>
            <w:r>
              <w:rPr>
                <w:rFonts w:ascii="Arial" w:hAnsi="Arial" w:cs="Arial"/>
                <w:sz w:val="24"/>
                <w:szCs w:val="24"/>
                <w:highlight w:val="lightGray"/>
              </w:rPr>
              <w:t>TBA</w:t>
            </w:r>
          </w:p>
        </w:tc>
      </w:tr>
    </w:tbl>
    <w:p w:rsidR="00103836" w:rsidRPr="00784A5A" w:rsidRDefault="00103836">
      <w:pPr>
        <w:rPr>
          <w:rFonts w:ascii="Arial" w:hAnsi="Arial" w:cs="Arial"/>
          <w:sz w:val="24"/>
          <w:szCs w:val="24"/>
        </w:rPr>
      </w:pPr>
    </w:p>
    <w:p w:rsidR="00784A5A" w:rsidRPr="004D4322" w:rsidRDefault="00784A5A">
      <w:pPr>
        <w:rPr>
          <w:rFonts w:ascii="Arial" w:hAnsi="Arial" w:cs="Arial"/>
          <w:b/>
          <w:sz w:val="24"/>
          <w:szCs w:val="24"/>
        </w:rPr>
      </w:pPr>
      <w:r w:rsidRPr="004D4322">
        <w:rPr>
          <w:rFonts w:ascii="Arial" w:hAnsi="Arial" w:cs="Arial"/>
          <w:b/>
          <w:sz w:val="24"/>
          <w:szCs w:val="24"/>
        </w:rPr>
        <w:t>FY2017 HUD CoC Program NOFA Competition</w:t>
      </w:r>
    </w:p>
    <w:p w:rsidR="004D4322" w:rsidRPr="00E725E0" w:rsidRDefault="004D4322" w:rsidP="004D432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otal </w:t>
      </w:r>
      <w:proofErr w:type="spellStart"/>
      <w:r>
        <w:rPr>
          <w:rFonts w:ascii="Arial" w:hAnsi="Arial" w:cs="Arial"/>
          <w:sz w:val="24"/>
          <w:szCs w:val="24"/>
        </w:rPr>
        <w:t>CoCs</w:t>
      </w:r>
      <w:proofErr w:type="spellEnd"/>
      <w:r>
        <w:rPr>
          <w:rFonts w:ascii="Arial" w:hAnsi="Arial" w:cs="Arial"/>
          <w:sz w:val="24"/>
          <w:szCs w:val="24"/>
        </w:rPr>
        <w:t xml:space="preserve"> Served in FY2017: ___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890"/>
        <w:gridCol w:w="2625"/>
        <w:gridCol w:w="1870"/>
      </w:tblGrid>
      <w:tr w:rsidR="00784A5A" w:rsidRPr="00784A5A" w:rsidTr="00F93020">
        <w:tc>
          <w:tcPr>
            <w:tcW w:w="2155" w:type="dxa"/>
          </w:tcPr>
          <w:p w:rsidR="00784A5A" w:rsidRPr="00784A5A" w:rsidRDefault="00784A5A" w:rsidP="00F93020">
            <w:pPr>
              <w:rPr>
                <w:rFonts w:ascii="Arial" w:hAnsi="Arial" w:cs="Arial"/>
                <w:sz w:val="24"/>
                <w:szCs w:val="24"/>
              </w:rPr>
            </w:pPr>
            <w:r w:rsidRPr="00784A5A">
              <w:rPr>
                <w:rFonts w:ascii="Arial" w:hAnsi="Arial" w:cs="Arial"/>
                <w:sz w:val="24"/>
                <w:szCs w:val="24"/>
              </w:rPr>
              <w:t>CoC Name</w:t>
            </w:r>
          </w:p>
        </w:tc>
        <w:tc>
          <w:tcPr>
            <w:tcW w:w="1890" w:type="dxa"/>
          </w:tcPr>
          <w:p w:rsidR="00784A5A" w:rsidRPr="00784A5A" w:rsidRDefault="00784A5A" w:rsidP="00F93020">
            <w:pPr>
              <w:rPr>
                <w:rFonts w:ascii="Arial" w:hAnsi="Arial" w:cs="Arial"/>
                <w:sz w:val="24"/>
                <w:szCs w:val="24"/>
              </w:rPr>
            </w:pPr>
            <w:r w:rsidRPr="00784A5A">
              <w:rPr>
                <w:rFonts w:ascii="Arial" w:hAnsi="Arial" w:cs="Arial"/>
                <w:sz w:val="24"/>
                <w:szCs w:val="24"/>
              </w:rPr>
              <w:t>Annual Renewal Demand</w:t>
            </w:r>
          </w:p>
        </w:tc>
        <w:tc>
          <w:tcPr>
            <w:tcW w:w="2625" w:type="dxa"/>
          </w:tcPr>
          <w:p w:rsidR="00784A5A" w:rsidRPr="00784A5A" w:rsidRDefault="00784A5A" w:rsidP="00F93020">
            <w:pPr>
              <w:rPr>
                <w:rFonts w:ascii="Arial" w:hAnsi="Arial" w:cs="Arial"/>
                <w:sz w:val="24"/>
                <w:szCs w:val="24"/>
              </w:rPr>
            </w:pPr>
            <w:r w:rsidRPr="00784A5A">
              <w:rPr>
                <w:rFonts w:ascii="Arial" w:hAnsi="Arial" w:cs="Arial"/>
                <w:sz w:val="24"/>
                <w:szCs w:val="24"/>
              </w:rPr>
              <w:t>New and Renewal Housing, HMIS, and Coordinated Entry Projects</w:t>
            </w:r>
          </w:p>
        </w:tc>
        <w:tc>
          <w:tcPr>
            <w:tcW w:w="1870" w:type="dxa"/>
          </w:tcPr>
          <w:p w:rsidR="00784A5A" w:rsidRPr="00784A5A" w:rsidRDefault="00784A5A" w:rsidP="00F93020">
            <w:pPr>
              <w:rPr>
                <w:rFonts w:ascii="Arial" w:hAnsi="Arial" w:cs="Arial"/>
                <w:sz w:val="24"/>
                <w:szCs w:val="24"/>
              </w:rPr>
            </w:pPr>
            <w:r w:rsidRPr="00784A5A">
              <w:rPr>
                <w:rFonts w:ascii="Arial" w:hAnsi="Arial" w:cs="Arial"/>
                <w:sz w:val="24"/>
                <w:szCs w:val="24"/>
              </w:rPr>
              <w:t>Percent of Tier 2 Funded (by dollar amount)</w:t>
            </w:r>
          </w:p>
        </w:tc>
      </w:tr>
      <w:tr w:rsidR="00784A5A" w:rsidRPr="00E725E0" w:rsidTr="00F93020">
        <w:tc>
          <w:tcPr>
            <w:tcW w:w="2155" w:type="dxa"/>
          </w:tcPr>
          <w:p w:rsidR="00784A5A" w:rsidRPr="00E725E0" w:rsidRDefault="00784A5A" w:rsidP="00F93020">
            <w:pPr>
              <w:rPr>
                <w:rFonts w:ascii="Arial" w:hAnsi="Arial" w:cs="Arial"/>
                <w:i/>
                <w:sz w:val="24"/>
                <w:szCs w:val="24"/>
              </w:rPr>
            </w:pPr>
            <w:r w:rsidRPr="00E725E0">
              <w:rPr>
                <w:rFonts w:ascii="Arial" w:hAnsi="Arial" w:cs="Arial"/>
                <w:i/>
                <w:sz w:val="24"/>
                <w:szCs w:val="24"/>
              </w:rPr>
              <w:t xml:space="preserve">ex: </w:t>
            </w:r>
            <w:proofErr w:type="spellStart"/>
            <w:r w:rsidRPr="00E725E0">
              <w:rPr>
                <w:rFonts w:ascii="Arial" w:hAnsi="Arial" w:cs="Arial"/>
                <w:i/>
                <w:sz w:val="24"/>
                <w:szCs w:val="24"/>
              </w:rPr>
              <w:t>Supertown</w:t>
            </w:r>
            <w:proofErr w:type="spellEnd"/>
            <w:r w:rsidRPr="00E725E0">
              <w:rPr>
                <w:rFonts w:ascii="Arial" w:hAnsi="Arial" w:cs="Arial"/>
                <w:i/>
                <w:sz w:val="24"/>
                <w:szCs w:val="24"/>
              </w:rPr>
              <w:t xml:space="preserve"> City &amp; County CoC</w:t>
            </w:r>
          </w:p>
        </w:tc>
        <w:tc>
          <w:tcPr>
            <w:tcW w:w="1890" w:type="dxa"/>
          </w:tcPr>
          <w:p w:rsidR="00784A5A" w:rsidRPr="00E725E0" w:rsidRDefault="00784A5A" w:rsidP="00784A5A">
            <w:pPr>
              <w:jc w:val="center"/>
              <w:rPr>
                <w:rFonts w:ascii="Arial" w:hAnsi="Arial" w:cs="Arial"/>
                <w:i/>
                <w:sz w:val="24"/>
                <w:szCs w:val="24"/>
              </w:rPr>
            </w:pPr>
            <w:r w:rsidRPr="00E725E0">
              <w:rPr>
                <w:rFonts w:ascii="Arial" w:hAnsi="Arial" w:cs="Arial"/>
                <w:i/>
                <w:sz w:val="24"/>
                <w:szCs w:val="24"/>
              </w:rPr>
              <w:t>$20,000,000</w:t>
            </w:r>
          </w:p>
        </w:tc>
        <w:tc>
          <w:tcPr>
            <w:tcW w:w="2625" w:type="dxa"/>
          </w:tcPr>
          <w:p w:rsidR="00784A5A" w:rsidRPr="00E725E0" w:rsidRDefault="00784A5A" w:rsidP="00784A5A">
            <w:pPr>
              <w:jc w:val="center"/>
              <w:rPr>
                <w:rFonts w:ascii="Arial" w:hAnsi="Arial" w:cs="Arial"/>
                <w:i/>
                <w:sz w:val="24"/>
                <w:szCs w:val="24"/>
              </w:rPr>
            </w:pPr>
            <w:r w:rsidRPr="00E725E0">
              <w:rPr>
                <w:rFonts w:ascii="Arial" w:hAnsi="Arial" w:cs="Arial"/>
                <w:i/>
                <w:sz w:val="24"/>
                <w:szCs w:val="24"/>
              </w:rPr>
              <w:t>35</w:t>
            </w:r>
          </w:p>
        </w:tc>
        <w:tc>
          <w:tcPr>
            <w:tcW w:w="1870" w:type="dxa"/>
          </w:tcPr>
          <w:p w:rsidR="00784A5A" w:rsidRPr="00E725E0" w:rsidRDefault="00784A5A" w:rsidP="00784A5A">
            <w:pPr>
              <w:jc w:val="center"/>
              <w:rPr>
                <w:rFonts w:ascii="Arial" w:hAnsi="Arial" w:cs="Arial"/>
                <w:i/>
                <w:sz w:val="24"/>
                <w:szCs w:val="24"/>
              </w:rPr>
            </w:pPr>
            <w:r>
              <w:rPr>
                <w:rFonts w:ascii="Arial" w:hAnsi="Arial" w:cs="Arial"/>
                <w:i/>
                <w:sz w:val="24"/>
                <w:szCs w:val="24"/>
              </w:rPr>
              <w:t>50%</w:t>
            </w:r>
          </w:p>
        </w:tc>
      </w:tr>
      <w:tr w:rsidR="00784A5A" w:rsidRPr="00E725E0" w:rsidTr="00F93020">
        <w:tc>
          <w:tcPr>
            <w:tcW w:w="2155" w:type="dxa"/>
          </w:tcPr>
          <w:p w:rsidR="00784A5A" w:rsidRPr="00E725E0" w:rsidRDefault="00784A5A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90" w:type="dxa"/>
          </w:tcPr>
          <w:p w:rsidR="00784A5A" w:rsidRPr="00E725E0" w:rsidRDefault="00784A5A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25" w:type="dxa"/>
          </w:tcPr>
          <w:p w:rsidR="00784A5A" w:rsidRPr="00E725E0" w:rsidRDefault="00784A5A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70" w:type="dxa"/>
          </w:tcPr>
          <w:p w:rsidR="00784A5A" w:rsidRPr="00E725E0" w:rsidRDefault="00784A5A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84A5A" w:rsidRPr="00E725E0" w:rsidTr="00F93020">
        <w:tc>
          <w:tcPr>
            <w:tcW w:w="2155" w:type="dxa"/>
          </w:tcPr>
          <w:p w:rsidR="00784A5A" w:rsidRPr="00E725E0" w:rsidRDefault="00784A5A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90" w:type="dxa"/>
          </w:tcPr>
          <w:p w:rsidR="00784A5A" w:rsidRPr="00E725E0" w:rsidRDefault="00784A5A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25" w:type="dxa"/>
          </w:tcPr>
          <w:p w:rsidR="00784A5A" w:rsidRPr="00E725E0" w:rsidRDefault="00784A5A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70" w:type="dxa"/>
          </w:tcPr>
          <w:p w:rsidR="00784A5A" w:rsidRPr="00E725E0" w:rsidRDefault="00784A5A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84A5A" w:rsidRPr="00E725E0" w:rsidTr="00F93020">
        <w:tc>
          <w:tcPr>
            <w:tcW w:w="2155" w:type="dxa"/>
          </w:tcPr>
          <w:p w:rsidR="00784A5A" w:rsidRPr="00E725E0" w:rsidRDefault="00784A5A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90" w:type="dxa"/>
          </w:tcPr>
          <w:p w:rsidR="00784A5A" w:rsidRPr="00E725E0" w:rsidRDefault="00784A5A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25" w:type="dxa"/>
          </w:tcPr>
          <w:p w:rsidR="00784A5A" w:rsidRPr="00E725E0" w:rsidRDefault="00784A5A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70" w:type="dxa"/>
          </w:tcPr>
          <w:p w:rsidR="00784A5A" w:rsidRPr="00E725E0" w:rsidRDefault="00784A5A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784A5A" w:rsidRDefault="00784A5A">
      <w:pPr>
        <w:rPr>
          <w:rFonts w:ascii="Arial" w:hAnsi="Arial" w:cs="Arial"/>
          <w:sz w:val="24"/>
          <w:szCs w:val="24"/>
        </w:rPr>
      </w:pPr>
    </w:p>
    <w:p w:rsidR="00784A5A" w:rsidRPr="004D4322" w:rsidRDefault="00784A5A">
      <w:pPr>
        <w:rPr>
          <w:rFonts w:ascii="Arial" w:hAnsi="Arial" w:cs="Arial"/>
          <w:b/>
          <w:sz w:val="24"/>
          <w:szCs w:val="24"/>
        </w:rPr>
      </w:pPr>
      <w:r w:rsidRPr="004D4322">
        <w:rPr>
          <w:rFonts w:ascii="Arial" w:hAnsi="Arial" w:cs="Arial"/>
          <w:b/>
          <w:sz w:val="24"/>
          <w:szCs w:val="24"/>
        </w:rPr>
        <w:t>FY2016 HUD CoC Program NOFA Competition</w:t>
      </w:r>
    </w:p>
    <w:p w:rsidR="004D4322" w:rsidRDefault="004D432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otal </w:t>
      </w:r>
      <w:proofErr w:type="spellStart"/>
      <w:r>
        <w:rPr>
          <w:rFonts w:ascii="Arial" w:hAnsi="Arial" w:cs="Arial"/>
          <w:sz w:val="24"/>
          <w:szCs w:val="24"/>
        </w:rPr>
        <w:t>CoCs</w:t>
      </w:r>
      <w:proofErr w:type="spellEnd"/>
      <w:r>
        <w:rPr>
          <w:rFonts w:ascii="Arial" w:hAnsi="Arial" w:cs="Arial"/>
          <w:sz w:val="24"/>
          <w:szCs w:val="24"/>
        </w:rPr>
        <w:t xml:space="preserve"> Served in FY2016: ___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1890"/>
        <w:gridCol w:w="2625"/>
        <w:gridCol w:w="1870"/>
      </w:tblGrid>
      <w:tr w:rsidR="00784A5A" w:rsidRPr="00E725E0" w:rsidTr="00F93020">
        <w:tc>
          <w:tcPr>
            <w:tcW w:w="2155" w:type="dxa"/>
          </w:tcPr>
          <w:p w:rsidR="00784A5A" w:rsidRPr="00E725E0" w:rsidRDefault="00784A5A" w:rsidP="00F9302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C Name</w:t>
            </w:r>
          </w:p>
        </w:tc>
        <w:tc>
          <w:tcPr>
            <w:tcW w:w="1890" w:type="dxa"/>
          </w:tcPr>
          <w:p w:rsidR="00784A5A" w:rsidRPr="00E725E0" w:rsidRDefault="00784A5A" w:rsidP="00F9302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nnual Renewal Demand</w:t>
            </w:r>
          </w:p>
        </w:tc>
        <w:tc>
          <w:tcPr>
            <w:tcW w:w="2625" w:type="dxa"/>
          </w:tcPr>
          <w:p w:rsidR="00784A5A" w:rsidRPr="00E725E0" w:rsidRDefault="00784A5A" w:rsidP="00F9302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ew and Renewal Housing, HMIS, and Coordinated Entry Projects</w:t>
            </w:r>
          </w:p>
        </w:tc>
        <w:tc>
          <w:tcPr>
            <w:tcW w:w="1870" w:type="dxa"/>
          </w:tcPr>
          <w:p w:rsidR="00784A5A" w:rsidRPr="00E725E0" w:rsidRDefault="00784A5A" w:rsidP="00F9302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ercent of Tier 2 Funded (by dollar amount)</w:t>
            </w:r>
          </w:p>
        </w:tc>
      </w:tr>
      <w:tr w:rsidR="00784A5A" w:rsidRPr="00E725E0" w:rsidTr="00F93020">
        <w:tc>
          <w:tcPr>
            <w:tcW w:w="2155" w:type="dxa"/>
          </w:tcPr>
          <w:p w:rsidR="00784A5A" w:rsidRPr="00E725E0" w:rsidRDefault="00784A5A" w:rsidP="00F93020">
            <w:pPr>
              <w:rPr>
                <w:rFonts w:ascii="Arial" w:hAnsi="Arial" w:cs="Arial"/>
                <w:i/>
                <w:sz w:val="24"/>
                <w:szCs w:val="24"/>
              </w:rPr>
            </w:pPr>
            <w:r w:rsidRPr="00E725E0">
              <w:rPr>
                <w:rFonts w:ascii="Arial" w:hAnsi="Arial" w:cs="Arial"/>
                <w:i/>
                <w:sz w:val="24"/>
                <w:szCs w:val="24"/>
              </w:rPr>
              <w:t xml:space="preserve">ex: </w:t>
            </w:r>
            <w:proofErr w:type="spellStart"/>
            <w:r w:rsidRPr="00E725E0">
              <w:rPr>
                <w:rFonts w:ascii="Arial" w:hAnsi="Arial" w:cs="Arial"/>
                <w:i/>
                <w:sz w:val="24"/>
                <w:szCs w:val="24"/>
              </w:rPr>
              <w:t>Supertown</w:t>
            </w:r>
            <w:proofErr w:type="spellEnd"/>
            <w:r w:rsidRPr="00E725E0">
              <w:rPr>
                <w:rFonts w:ascii="Arial" w:hAnsi="Arial" w:cs="Arial"/>
                <w:i/>
                <w:sz w:val="24"/>
                <w:szCs w:val="24"/>
              </w:rPr>
              <w:t xml:space="preserve"> City &amp; County CoC</w:t>
            </w:r>
          </w:p>
        </w:tc>
        <w:tc>
          <w:tcPr>
            <w:tcW w:w="1890" w:type="dxa"/>
          </w:tcPr>
          <w:p w:rsidR="00784A5A" w:rsidRPr="00E725E0" w:rsidRDefault="00784A5A" w:rsidP="00784A5A">
            <w:pPr>
              <w:jc w:val="center"/>
              <w:rPr>
                <w:rFonts w:ascii="Arial" w:hAnsi="Arial" w:cs="Arial"/>
                <w:i/>
                <w:sz w:val="24"/>
                <w:szCs w:val="24"/>
              </w:rPr>
            </w:pPr>
            <w:r w:rsidRPr="00E725E0">
              <w:rPr>
                <w:rFonts w:ascii="Arial" w:hAnsi="Arial" w:cs="Arial"/>
                <w:i/>
                <w:sz w:val="24"/>
                <w:szCs w:val="24"/>
              </w:rPr>
              <w:t>$20,000,000</w:t>
            </w:r>
          </w:p>
        </w:tc>
        <w:tc>
          <w:tcPr>
            <w:tcW w:w="2625" w:type="dxa"/>
          </w:tcPr>
          <w:p w:rsidR="00784A5A" w:rsidRPr="00E725E0" w:rsidRDefault="00784A5A" w:rsidP="00784A5A">
            <w:pPr>
              <w:jc w:val="center"/>
              <w:rPr>
                <w:rFonts w:ascii="Arial" w:hAnsi="Arial" w:cs="Arial"/>
                <w:i/>
                <w:sz w:val="24"/>
                <w:szCs w:val="24"/>
              </w:rPr>
            </w:pPr>
            <w:r w:rsidRPr="00E725E0">
              <w:rPr>
                <w:rFonts w:ascii="Arial" w:hAnsi="Arial" w:cs="Arial"/>
                <w:i/>
                <w:sz w:val="24"/>
                <w:szCs w:val="24"/>
              </w:rPr>
              <w:t>35</w:t>
            </w:r>
          </w:p>
        </w:tc>
        <w:tc>
          <w:tcPr>
            <w:tcW w:w="1870" w:type="dxa"/>
          </w:tcPr>
          <w:p w:rsidR="00784A5A" w:rsidRPr="00E725E0" w:rsidRDefault="00784A5A" w:rsidP="00784A5A">
            <w:pPr>
              <w:jc w:val="center"/>
              <w:rPr>
                <w:rFonts w:ascii="Arial" w:hAnsi="Arial" w:cs="Arial"/>
                <w:i/>
                <w:sz w:val="24"/>
                <w:szCs w:val="24"/>
              </w:rPr>
            </w:pPr>
            <w:r>
              <w:rPr>
                <w:rFonts w:ascii="Arial" w:hAnsi="Arial" w:cs="Arial"/>
                <w:i/>
                <w:sz w:val="24"/>
                <w:szCs w:val="24"/>
              </w:rPr>
              <w:t>50%</w:t>
            </w:r>
          </w:p>
        </w:tc>
      </w:tr>
      <w:tr w:rsidR="00784A5A" w:rsidRPr="00E725E0" w:rsidTr="00F93020">
        <w:tc>
          <w:tcPr>
            <w:tcW w:w="2155" w:type="dxa"/>
          </w:tcPr>
          <w:p w:rsidR="00784A5A" w:rsidRPr="00E725E0" w:rsidRDefault="00784A5A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90" w:type="dxa"/>
          </w:tcPr>
          <w:p w:rsidR="00784A5A" w:rsidRPr="00E725E0" w:rsidRDefault="00784A5A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25" w:type="dxa"/>
          </w:tcPr>
          <w:p w:rsidR="00784A5A" w:rsidRPr="00E725E0" w:rsidRDefault="00784A5A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70" w:type="dxa"/>
          </w:tcPr>
          <w:p w:rsidR="00784A5A" w:rsidRPr="00E725E0" w:rsidRDefault="00784A5A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84A5A" w:rsidRPr="00E725E0" w:rsidTr="00F93020">
        <w:tc>
          <w:tcPr>
            <w:tcW w:w="2155" w:type="dxa"/>
          </w:tcPr>
          <w:p w:rsidR="00784A5A" w:rsidRPr="00E725E0" w:rsidRDefault="00784A5A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90" w:type="dxa"/>
          </w:tcPr>
          <w:p w:rsidR="00784A5A" w:rsidRPr="00E725E0" w:rsidRDefault="00784A5A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25" w:type="dxa"/>
          </w:tcPr>
          <w:p w:rsidR="00784A5A" w:rsidRPr="00E725E0" w:rsidRDefault="00784A5A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70" w:type="dxa"/>
          </w:tcPr>
          <w:p w:rsidR="00784A5A" w:rsidRPr="00E725E0" w:rsidRDefault="00784A5A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84A5A" w:rsidRPr="00E725E0" w:rsidTr="00F93020">
        <w:tc>
          <w:tcPr>
            <w:tcW w:w="2155" w:type="dxa"/>
          </w:tcPr>
          <w:p w:rsidR="00784A5A" w:rsidRPr="00E725E0" w:rsidRDefault="00784A5A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90" w:type="dxa"/>
          </w:tcPr>
          <w:p w:rsidR="00784A5A" w:rsidRPr="00E725E0" w:rsidRDefault="00784A5A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25" w:type="dxa"/>
          </w:tcPr>
          <w:p w:rsidR="00784A5A" w:rsidRPr="00E725E0" w:rsidRDefault="00784A5A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70" w:type="dxa"/>
          </w:tcPr>
          <w:p w:rsidR="00784A5A" w:rsidRPr="00E725E0" w:rsidRDefault="00784A5A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84A5A" w:rsidRPr="00E725E0" w:rsidTr="00F93020">
        <w:tc>
          <w:tcPr>
            <w:tcW w:w="2155" w:type="dxa"/>
          </w:tcPr>
          <w:p w:rsidR="00784A5A" w:rsidRPr="00E725E0" w:rsidRDefault="00784A5A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90" w:type="dxa"/>
          </w:tcPr>
          <w:p w:rsidR="00784A5A" w:rsidRPr="00E725E0" w:rsidRDefault="00784A5A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25" w:type="dxa"/>
          </w:tcPr>
          <w:p w:rsidR="00784A5A" w:rsidRPr="00E725E0" w:rsidRDefault="00784A5A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70" w:type="dxa"/>
          </w:tcPr>
          <w:p w:rsidR="00784A5A" w:rsidRPr="00E725E0" w:rsidRDefault="00784A5A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784A5A" w:rsidRDefault="00784A5A">
      <w:pPr>
        <w:rPr>
          <w:rFonts w:ascii="Arial" w:hAnsi="Arial" w:cs="Arial"/>
          <w:sz w:val="24"/>
          <w:szCs w:val="24"/>
        </w:rPr>
      </w:pPr>
    </w:p>
    <w:p w:rsidR="004D4322" w:rsidRPr="009F0A06" w:rsidRDefault="009F0A06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B. </w:t>
      </w:r>
      <w:proofErr w:type="spellStart"/>
      <w:r>
        <w:rPr>
          <w:rFonts w:ascii="Arial" w:hAnsi="Arial" w:cs="Arial"/>
          <w:b/>
          <w:sz w:val="24"/>
          <w:szCs w:val="24"/>
        </w:rPr>
        <w:t>CoCs</w:t>
      </w:r>
      <w:proofErr w:type="spellEnd"/>
      <w:r>
        <w:rPr>
          <w:rFonts w:ascii="Arial" w:hAnsi="Arial" w:cs="Arial"/>
          <w:b/>
          <w:sz w:val="24"/>
          <w:szCs w:val="24"/>
        </w:rPr>
        <w:t xml:space="preserve"> Served, b</w:t>
      </w:r>
      <w:r w:rsidR="004D4322" w:rsidRPr="009F0A06">
        <w:rPr>
          <w:rFonts w:ascii="Arial" w:hAnsi="Arial" w:cs="Arial"/>
          <w:b/>
          <w:sz w:val="24"/>
          <w:szCs w:val="24"/>
        </w:rPr>
        <w:t xml:space="preserve">efore </w:t>
      </w:r>
      <w:r w:rsidRPr="009F0A06">
        <w:rPr>
          <w:rFonts w:ascii="Arial" w:hAnsi="Arial" w:cs="Arial"/>
          <w:b/>
          <w:sz w:val="24"/>
          <w:szCs w:val="24"/>
        </w:rPr>
        <w:t>FY</w:t>
      </w:r>
      <w:r w:rsidR="004D4322" w:rsidRPr="009F0A06">
        <w:rPr>
          <w:rFonts w:ascii="Arial" w:hAnsi="Arial" w:cs="Arial"/>
          <w:b/>
          <w:sz w:val="24"/>
          <w:szCs w:val="24"/>
        </w:rPr>
        <w:t>2016</w:t>
      </w:r>
    </w:p>
    <w:p w:rsidR="009F0A06" w:rsidRDefault="009F0A06" w:rsidP="009F0A06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1. List the total number of </w:t>
      </w:r>
      <w:proofErr w:type="spellStart"/>
      <w:r>
        <w:rPr>
          <w:rFonts w:ascii="Arial" w:hAnsi="Arial" w:cs="Arial"/>
          <w:sz w:val="24"/>
          <w:szCs w:val="24"/>
        </w:rPr>
        <w:t>CoCs</w:t>
      </w:r>
      <w:proofErr w:type="spellEnd"/>
      <w:r>
        <w:rPr>
          <w:rFonts w:ascii="Arial" w:hAnsi="Arial" w:cs="Arial"/>
          <w:sz w:val="24"/>
          <w:szCs w:val="24"/>
        </w:rPr>
        <w:t xml:space="preserve"> for which consulting services for the annual HUD NOFA competition review and rank/Project Priority List have been provided before FY2016.  </w:t>
      </w:r>
    </w:p>
    <w:p w:rsidR="009F0A06" w:rsidRDefault="009F0A06" w:rsidP="009F0A06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2. Complete the table below for the top three </w:t>
      </w:r>
      <w:proofErr w:type="spellStart"/>
      <w:r>
        <w:rPr>
          <w:rFonts w:ascii="Arial" w:hAnsi="Arial" w:cs="Arial"/>
          <w:sz w:val="24"/>
          <w:szCs w:val="24"/>
        </w:rPr>
        <w:t>CoCs</w:t>
      </w:r>
      <w:proofErr w:type="spellEnd"/>
      <w:r>
        <w:rPr>
          <w:rFonts w:ascii="Arial" w:hAnsi="Arial" w:cs="Arial"/>
          <w:sz w:val="24"/>
          <w:szCs w:val="24"/>
        </w:rPr>
        <w:t xml:space="preserve"> (in terms of highest Annual Renewal Demand) served before FY2016.</w:t>
      </w:r>
    </w:p>
    <w:p w:rsidR="009F0A06" w:rsidRDefault="009F0A06" w:rsidP="009F0A06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3. If fewer than three </w:t>
      </w:r>
      <w:proofErr w:type="spellStart"/>
      <w:r>
        <w:rPr>
          <w:rFonts w:ascii="Arial" w:hAnsi="Arial" w:cs="Arial"/>
          <w:sz w:val="24"/>
          <w:szCs w:val="24"/>
        </w:rPr>
        <w:t>CoCs</w:t>
      </w:r>
      <w:proofErr w:type="spellEnd"/>
      <w:r>
        <w:rPr>
          <w:rFonts w:ascii="Arial" w:hAnsi="Arial" w:cs="Arial"/>
          <w:sz w:val="24"/>
          <w:szCs w:val="24"/>
        </w:rPr>
        <w:t xml:space="preserve"> have been served in all cycles before FY2016, enter N/A in the CoC Name column.</w:t>
      </w:r>
    </w:p>
    <w:p w:rsidR="009F0A06" w:rsidRDefault="009F0A06">
      <w:pPr>
        <w:rPr>
          <w:rFonts w:ascii="Arial" w:hAnsi="Arial" w:cs="Arial"/>
          <w:sz w:val="24"/>
          <w:szCs w:val="24"/>
        </w:rPr>
      </w:pPr>
    </w:p>
    <w:p w:rsidR="004D4322" w:rsidRDefault="004D4322">
      <w:pPr>
        <w:rPr>
          <w:rFonts w:ascii="Arial" w:hAnsi="Arial" w:cs="Arial"/>
          <w:b/>
          <w:sz w:val="24"/>
          <w:szCs w:val="24"/>
        </w:rPr>
      </w:pPr>
      <w:r w:rsidRPr="009F0A06">
        <w:rPr>
          <w:rFonts w:ascii="Arial" w:hAnsi="Arial" w:cs="Arial"/>
          <w:b/>
          <w:sz w:val="24"/>
          <w:szCs w:val="24"/>
        </w:rPr>
        <w:t>HUD CoC</w:t>
      </w:r>
      <w:r w:rsidR="009F0A06">
        <w:rPr>
          <w:rFonts w:ascii="Arial" w:hAnsi="Arial" w:cs="Arial"/>
          <w:b/>
          <w:sz w:val="24"/>
          <w:szCs w:val="24"/>
        </w:rPr>
        <w:t xml:space="preserve"> Program NOFA Competitions b</w:t>
      </w:r>
      <w:r w:rsidRPr="009F0A06">
        <w:rPr>
          <w:rFonts w:ascii="Arial" w:hAnsi="Arial" w:cs="Arial"/>
          <w:b/>
          <w:sz w:val="24"/>
          <w:szCs w:val="24"/>
        </w:rPr>
        <w:t xml:space="preserve">efore </w:t>
      </w:r>
      <w:r w:rsidR="009F0A06" w:rsidRPr="009F0A06">
        <w:rPr>
          <w:rFonts w:ascii="Arial" w:hAnsi="Arial" w:cs="Arial"/>
          <w:b/>
          <w:sz w:val="24"/>
          <w:szCs w:val="24"/>
        </w:rPr>
        <w:t>FY</w:t>
      </w:r>
      <w:r w:rsidRPr="009F0A06">
        <w:rPr>
          <w:rFonts w:ascii="Arial" w:hAnsi="Arial" w:cs="Arial"/>
          <w:b/>
          <w:sz w:val="24"/>
          <w:szCs w:val="24"/>
        </w:rPr>
        <w:t>2016</w:t>
      </w:r>
    </w:p>
    <w:p w:rsidR="009F0A06" w:rsidRPr="009F0A06" w:rsidRDefault="009F0A0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otal </w:t>
      </w:r>
      <w:proofErr w:type="spellStart"/>
      <w:r>
        <w:rPr>
          <w:rFonts w:ascii="Arial" w:hAnsi="Arial" w:cs="Arial"/>
          <w:sz w:val="24"/>
          <w:szCs w:val="24"/>
        </w:rPr>
        <w:t>CoCs</w:t>
      </w:r>
      <w:proofErr w:type="spellEnd"/>
      <w:r>
        <w:rPr>
          <w:rFonts w:ascii="Arial" w:hAnsi="Arial" w:cs="Arial"/>
          <w:sz w:val="24"/>
          <w:szCs w:val="24"/>
        </w:rPr>
        <w:t xml:space="preserve"> Served before FY2016: __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3"/>
        <w:gridCol w:w="1504"/>
        <w:gridCol w:w="1812"/>
        <w:gridCol w:w="2370"/>
        <w:gridCol w:w="1691"/>
      </w:tblGrid>
      <w:tr w:rsidR="004D4322" w:rsidRPr="00784A5A" w:rsidTr="004D4322">
        <w:tc>
          <w:tcPr>
            <w:tcW w:w="1973" w:type="dxa"/>
          </w:tcPr>
          <w:p w:rsidR="004D4322" w:rsidRPr="00784A5A" w:rsidRDefault="004D4322" w:rsidP="00F93020">
            <w:pPr>
              <w:rPr>
                <w:rFonts w:ascii="Arial" w:hAnsi="Arial" w:cs="Arial"/>
                <w:sz w:val="24"/>
                <w:szCs w:val="24"/>
              </w:rPr>
            </w:pPr>
            <w:r w:rsidRPr="00784A5A">
              <w:rPr>
                <w:rFonts w:ascii="Arial" w:hAnsi="Arial" w:cs="Arial"/>
                <w:sz w:val="24"/>
                <w:szCs w:val="24"/>
              </w:rPr>
              <w:t>CoC Name</w:t>
            </w:r>
          </w:p>
        </w:tc>
        <w:tc>
          <w:tcPr>
            <w:tcW w:w="1504" w:type="dxa"/>
          </w:tcPr>
          <w:p w:rsidR="004D4322" w:rsidRPr="00784A5A" w:rsidRDefault="004D4322" w:rsidP="00F9302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Y</w:t>
            </w:r>
          </w:p>
        </w:tc>
        <w:tc>
          <w:tcPr>
            <w:tcW w:w="1812" w:type="dxa"/>
          </w:tcPr>
          <w:p w:rsidR="004D4322" w:rsidRPr="00784A5A" w:rsidRDefault="004D4322" w:rsidP="00F93020">
            <w:pPr>
              <w:rPr>
                <w:rFonts w:ascii="Arial" w:hAnsi="Arial" w:cs="Arial"/>
                <w:sz w:val="24"/>
                <w:szCs w:val="24"/>
              </w:rPr>
            </w:pPr>
            <w:r w:rsidRPr="00784A5A">
              <w:rPr>
                <w:rFonts w:ascii="Arial" w:hAnsi="Arial" w:cs="Arial"/>
                <w:sz w:val="24"/>
                <w:szCs w:val="24"/>
              </w:rPr>
              <w:t>Annual Renewal Demand</w:t>
            </w:r>
          </w:p>
        </w:tc>
        <w:tc>
          <w:tcPr>
            <w:tcW w:w="2370" w:type="dxa"/>
          </w:tcPr>
          <w:p w:rsidR="004D4322" w:rsidRPr="00784A5A" w:rsidRDefault="004D4322" w:rsidP="00F93020">
            <w:pPr>
              <w:rPr>
                <w:rFonts w:ascii="Arial" w:hAnsi="Arial" w:cs="Arial"/>
                <w:sz w:val="24"/>
                <w:szCs w:val="24"/>
              </w:rPr>
            </w:pPr>
            <w:r w:rsidRPr="00784A5A">
              <w:rPr>
                <w:rFonts w:ascii="Arial" w:hAnsi="Arial" w:cs="Arial"/>
                <w:sz w:val="24"/>
                <w:szCs w:val="24"/>
              </w:rPr>
              <w:t>New and Renewal Housing, HMIS, and Coordinated Entry Projects</w:t>
            </w:r>
          </w:p>
        </w:tc>
        <w:tc>
          <w:tcPr>
            <w:tcW w:w="1691" w:type="dxa"/>
          </w:tcPr>
          <w:p w:rsidR="004D4322" w:rsidRPr="00784A5A" w:rsidRDefault="004D4322" w:rsidP="00F93020">
            <w:pPr>
              <w:rPr>
                <w:rFonts w:ascii="Arial" w:hAnsi="Arial" w:cs="Arial"/>
                <w:sz w:val="24"/>
                <w:szCs w:val="24"/>
              </w:rPr>
            </w:pPr>
            <w:r w:rsidRPr="00784A5A">
              <w:rPr>
                <w:rFonts w:ascii="Arial" w:hAnsi="Arial" w:cs="Arial"/>
                <w:sz w:val="24"/>
                <w:szCs w:val="24"/>
              </w:rPr>
              <w:t>Percent of Tier 2 Funded (by dollar amount)</w:t>
            </w:r>
          </w:p>
        </w:tc>
      </w:tr>
      <w:tr w:rsidR="004D4322" w:rsidRPr="00E725E0" w:rsidTr="004D4322">
        <w:tc>
          <w:tcPr>
            <w:tcW w:w="1973" w:type="dxa"/>
          </w:tcPr>
          <w:p w:rsidR="004D4322" w:rsidRPr="00E725E0" w:rsidRDefault="004D4322" w:rsidP="00F93020">
            <w:pPr>
              <w:rPr>
                <w:rFonts w:ascii="Arial" w:hAnsi="Arial" w:cs="Arial"/>
                <w:i/>
                <w:sz w:val="24"/>
                <w:szCs w:val="24"/>
              </w:rPr>
            </w:pPr>
            <w:r w:rsidRPr="00E725E0">
              <w:rPr>
                <w:rFonts w:ascii="Arial" w:hAnsi="Arial" w:cs="Arial"/>
                <w:i/>
                <w:sz w:val="24"/>
                <w:szCs w:val="24"/>
              </w:rPr>
              <w:t xml:space="preserve">ex: </w:t>
            </w:r>
            <w:proofErr w:type="spellStart"/>
            <w:r w:rsidRPr="00E725E0">
              <w:rPr>
                <w:rFonts w:ascii="Arial" w:hAnsi="Arial" w:cs="Arial"/>
                <w:i/>
                <w:sz w:val="24"/>
                <w:szCs w:val="24"/>
              </w:rPr>
              <w:t>Supertown</w:t>
            </w:r>
            <w:proofErr w:type="spellEnd"/>
            <w:r w:rsidRPr="00E725E0">
              <w:rPr>
                <w:rFonts w:ascii="Arial" w:hAnsi="Arial" w:cs="Arial"/>
                <w:i/>
                <w:sz w:val="24"/>
                <w:szCs w:val="24"/>
              </w:rPr>
              <w:t xml:space="preserve"> City &amp; County CoC</w:t>
            </w:r>
          </w:p>
        </w:tc>
        <w:tc>
          <w:tcPr>
            <w:tcW w:w="1504" w:type="dxa"/>
          </w:tcPr>
          <w:p w:rsidR="004D4322" w:rsidRPr="00E725E0" w:rsidRDefault="004D4322" w:rsidP="00F93020">
            <w:pPr>
              <w:jc w:val="center"/>
              <w:rPr>
                <w:rFonts w:ascii="Arial" w:hAnsi="Arial" w:cs="Arial"/>
                <w:i/>
                <w:sz w:val="24"/>
                <w:szCs w:val="24"/>
              </w:rPr>
            </w:pPr>
            <w:r>
              <w:rPr>
                <w:rFonts w:ascii="Arial" w:hAnsi="Arial" w:cs="Arial"/>
                <w:i/>
                <w:sz w:val="24"/>
                <w:szCs w:val="24"/>
              </w:rPr>
              <w:t>2015</w:t>
            </w:r>
          </w:p>
        </w:tc>
        <w:tc>
          <w:tcPr>
            <w:tcW w:w="1812" w:type="dxa"/>
          </w:tcPr>
          <w:p w:rsidR="004D4322" w:rsidRPr="00E725E0" w:rsidRDefault="004D4322" w:rsidP="00F93020">
            <w:pPr>
              <w:jc w:val="center"/>
              <w:rPr>
                <w:rFonts w:ascii="Arial" w:hAnsi="Arial" w:cs="Arial"/>
                <w:i/>
                <w:sz w:val="24"/>
                <w:szCs w:val="24"/>
              </w:rPr>
            </w:pPr>
            <w:r w:rsidRPr="00E725E0">
              <w:rPr>
                <w:rFonts w:ascii="Arial" w:hAnsi="Arial" w:cs="Arial"/>
                <w:i/>
                <w:sz w:val="24"/>
                <w:szCs w:val="24"/>
              </w:rPr>
              <w:t>$20,000,000</w:t>
            </w:r>
          </w:p>
        </w:tc>
        <w:tc>
          <w:tcPr>
            <w:tcW w:w="2370" w:type="dxa"/>
          </w:tcPr>
          <w:p w:rsidR="004D4322" w:rsidRPr="00E725E0" w:rsidRDefault="004D4322" w:rsidP="00F93020">
            <w:pPr>
              <w:jc w:val="center"/>
              <w:rPr>
                <w:rFonts w:ascii="Arial" w:hAnsi="Arial" w:cs="Arial"/>
                <w:i/>
                <w:sz w:val="24"/>
                <w:szCs w:val="24"/>
              </w:rPr>
            </w:pPr>
            <w:r w:rsidRPr="00E725E0">
              <w:rPr>
                <w:rFonts w:ascii="Arial" w:hAnsi="Arial" w:cs="Arial"/>
                <w:i/>
                <w:sz w:val="24"/>
                <w:szCs w:val="24"/>
              </w:rPr>
              <w:t>35</w:t>
            </w:r>
          </w:p>
        </w:tc>
        <w:tc>
          <w:tcPr>
            <w:tcW w:w="1691" w:type="dxa"/>
          </w:tcPr>
          <w:p w:rsidR="004D4322" w:rsidRPr="00E725E0" w:rsidRDefault="004D4322" w:rsidP="00F93020">
            <w:pPr>
              <w:jc w:val="center"/>
              <w:rPr>
                <w:rFonts w:ascii="Arial" w:hAnsi="Arial" w:cs="Arial"/>
                <w:i/>
                <w:sz w:val="24"/>
                <w:szCs w:val="24"/>
              </w:rPr>
            </w:pPr>
            <w:r>
              <w:rPr>
                <w:rFonts w:ascii="Arial" w:hAnsi="Arial" w:cs="Arial"/>
                <w:i/>
                <w:sz w:val="24"/>
                <w:szCs w:val="24"/>
              </w:rPr>
              <w:t>50%</w:t>
            </w:r>
          </w:p>
        </w:tc>
      </w:tr>
      <w:tr w:rsidR="004D4322" w:rsidRPr="00E725E0" w:rsidTr="004D4322">
        <w:tc>
          <w:tcPr>
            <w:tcW w:w="1973" w:type="dxa"/>
          </w:tcPr>
          <w:p w:rsidR="004D4322" w:rsidRPr="00E725E0" w:rsidRDefault="004D4322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04" w:type="dxa"/>
          </w:tcPr>
          <w:p w:rsidR="004D4322" w:rsidRPr="00E725E0" w:rsidRDefault="004D4322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12" w:type="dxa"/>
          </w:tcPr>
          <w:p w:rsidR="004D4322" w:rsidRPr="00E725E0" w:rsidRDefault="004D4322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370" w:type="dxa"/>
          </w:tcPr>
          <w:p w:rsidR="004D4322" w:rsidRPr="00E725E0" w:rsidRDefault="004D4322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91" w:type="dxa"/>
          </w:tcPr>
          <w:p w:rsidR="004D4322" w:rsidRPr="00E725E0" w:rsidRDefault="004D4322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D4322" w:rsidRPr="00E725E0" w:rsidTr="004D4322">
        <w:tc>
          <w:tcPr>
            <w:tcW w:w="1973" w:type="dxa"/>
          </w:tcPr>
          <w:p w:rsidR="004D4322" w:rsidRPr="00E725E0" w:rsidRDefault="004D4322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04" w:type="dxa"/>
          </w:tcPr>
          <w:p w:rsidR="004D4322" w:rsidRPr="00E725E0" w:rsidRDefault="004D4322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12" w:type="dxa"/>
          </w:tcPr>
          <w:p w:rsidR="004D4322" w:rsidRPr="00E725E0" w:rsidRDefault="004D4322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370" w:type="dxa"/>
          </w:tcPr>
          <w:p w:rsidR="004D4322" w:rsidRPr="00E725E0" w:rsidRDefault="004D4322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91" w:type="dxa"/>
          </w:tcPr>
          <w:p w:rsidR="004D4322" w:rsidRPr="00E725E0" w:rsidRDefault="004D4322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D4322" w:rsidRPr="00E725E0" w:rsidTr="004D4322">
        <w:tc>
          <w:tcPr>
            <w:tcW w:w="1973" w:type="dxa"/>
          </w:tcPr>
          <w:p w:rsidR="004D4322" w:rsidRPr="00E725E0" w:rsidRDefault="004D4322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04" w:type="dxa"/>
          </w:tcPr>
          <w:p w:rsidR="004D4322" w:rsidRPr="00E725E0" w:rsidRDefault="004D4322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12" w:type="dxa"/>
          </w:tcPr>
          <w:p w:rsidR="004D4322" w:rsidRPr="00E725E0" w:rsidRDefault="004D4322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370" w:type="dxa"/>
          </w:tcPr>
          <w:p w:rsidR="004D4322" w:rsidRPr="00E725E0" w:rsidRDefault="004D4322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91" w:type="dxa"/>
          </w:tcPr>
          <w:p w:rsidR="004D4322" w:rsidRPr="00E725E0" w:rsidRDefault="004D4322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4D4322" w:rsidRDefault="004D4322">
      <w:pPr>
        <w:rPr>
          <w:rFonts w:ascii="Arial" w:hAnsi="Arial" w:cs="Arial"/>
          <w:sz w:val="24"/>
          <w:szCs w:val="24"/>
        </w:rPr>
      </w:pPr>
    </w:p>
    <w:p w:rsidR="009F0A06" w:rsidRDefault="009F0A0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:rsidR="009F0A06" w:rsidRDefault="0041587D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lastRenderedPageBreak/>
        <w:t xml:space="preserve">Part II. </w:t>
      </w:r>
      <w:r w:rsidR="009F0A06">
        <w:rPr>
          <w:rFonts w:ascii="Arial" w:hAnsi="Arial" w:cs="Arial"/>
          <w:b/>
          <w:sz w:val="24"/>
          <w:szCs w:val="24"/>
        </w:rPr>
        <w:t>Non-HUD CoC Program NOFA Competitions- To be completed by proposers with experience providing consulting services for other federal and/or state or local competitive funding opportunities</w:t>
      </w:r>
    </w:p>
    <w:p w:rsidR="00F95CC4" w:rsidRDefault="00F95CC4" w:rsidP="00F95CC4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1. List </w:t>
      </w:r>
      <w:r w:rsidR="00753D39">
        <w:rPr>
          <w:rFonts w:ascii="Arial" w:hAnsi="Arial" w:cs="Arial"/>
          <w:sz w:val="24"/>
          <w:szCs w:val="24"/>
        </w:rPr>
        <w:t>up to ten</w:t>
      </w:r>
      <w:r>
        <w:rPr>
          <w:rFonts w:ascii="Arial" w:hAnsi="Arial" w:cs="Arial"/>
          <w:sz w:val="24"/>
          <w:szCs w:val="24"/>
        </w:rPr>
        <w:t xml:space="preserve"> </w:t>
      </w:r>
      <w:r w:rsidR="00753D39">
        <w:rPr>
          <w:rFonts w:ascii="Arial" w:hAnsi="Arial" w:cs="Arial"/>
          <w:sz w:val="24"/>
          <w:szCs w:val="24"/>
        </w:rPr>
        <w:t xml:space="preserve">federal (non-HUD CoC Program) and/or </w:t>
      </w:r>
      <w:r>
        <w:rPr>
          <w:rFonts w:ascii="Arial" w:hAnsi="Arial" w:cs="Arial"/>
          <w:sz w:val="24"/>
          <w:szCs w:val="24"/>
        </w:rPr>
        <w:t>state government NOFA and similar funding opportunities for which the proposer has provided consulting services similar to what is being sought in this RFP.</w:t>
      </w:r>
    </w:p>
    <w:p w:rsidR="00B048BD" w:rsidRDefault="00B048BD" w:rsidP="00F95CC4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2. If fewer than nine competitions, enter N/A in the first column.</w:t>
      </w:r>
    </w:p>
    <w:p w:rsidR="00F95CC4" w:rsidRDefault="00753D39" w:rsidP="00F95CC4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3</w:t>
      </w:r>
      <w:r w:rsidR="00F95CC4">
        <w:rPr>
          <w:rFonts w:ascii="Arial" w:hAnsi="Arial" w:cs="Arial"/>
          <w:sz w:val="24"/>
          <w:szCs w:val="24"/>
        </w:rPr>
        <w:t>. List the total number of federal (non-HUD CoC Program</w:t>
      </w:r>
      <w:r>
        <w:rPr>
          <w:rFonts w:ascii="Arial" w:hAnsi="Arial" w:cs="Arial"/>
          <w:sz w:val="24"/>
          <w:szCs w:val="24"/>
        </w:rPr>
        <w:t xml:space="preserve">) and </w:t>
      </w:r>
      <w:r w:rsidR="00F95CC4">
        <w:rPr>
          <w:rFonts w:ascii="Arial" w:hAnsi="Arial" w:cs="Arial"/>
          <w:sz w:val="24"/>
          <w:szCs w:val="24"/>
        </w:rPr>
        <w:t>state government funding competitions for which similar consulting services have been provided in the last three years (2016-2018) in the spaces provided.</w:t>
      </w:r>
    </w:p>
    <w:p w:rsidR="00F95CC4" w:rsidRDefault="00F95CC4" w:rsidP="00F95CC4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3. List the total number of federal (non-HUD CoC Program)</w:t>
      </w:r>
      <w:r w:rsidR="00753D39">
        <w:rPr>
          <w:rFonts w:ascii="Arial" w:hAnsi="Arial" w:cs="Arial"/>
          <w:sz w:val="24"/>
          <w:szCs w:val="24"/>
        </w:rPr>
        <w:t xml:space="preserve"> and </w:t>
      </w:r>
      <w:r>
        <w:rPr>
          <w:rFonts w:ascii="Arial" w:hAnsi="Arial" w:cs="Arial"/>
          <w:sz w:val="24"/>
          <w:szCs w:val="24"/>
        </w:rPr>
        <w:t>state government funding competitions for which similar consulting services have been provided since before 2016 in the spaces provided.</w:t>
      </w:r>
    </w:p>
    <w:p w:rsidR="00F95CC4" w:rsidRDefault="00F95CC4" w:rsidP="00F95CC4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F95CC4" w:rsidRPr="00F95CC4" w:rsidRDefault="00F95CC4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Federal (non-HUD CoC Program), State, and Local NOFA Competitions Detai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48"/>
        <w:gridCol w:w="1234"/>
        <w:gridCol w:w="1431"/>
        <w:gridCol w:w="787"/>
        <w:gridCol w:w="1423"/>
        <w:gridCol w:w="1409"/>
        <w:gridCol w:w="1418"/>
      </w:tblGrid>
      <w:tr w:rsidR="00B048BD" w:rsidRPr="00784A5A" w:rsidTr="00B048BD">
        <w:tc>
          <w:tcPr>
            <w:tcW w:w="1802" w:type="dxa"/>
          </w:tcPr>
          <w:p w:rsidR="00B048BD" w:rsidRPr="00784A5A" w:rsidRDefault="00B048BD" w:rsidP="00F95CC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Government Funding Stream &amp; Opportunity</w:t>
            </w:r>
          </w:p>
        </w:tc>
        <w:tc>
          <w:tcPr>
            <w:tcW w:w="1522" w:type="dxa"/>
          </w:tcPr>
          <w:p w:rsidR="00B048BD" w:rsidRPr="00784A5A" w:rsidRDefault="00B048BD" w:rsidP="00F9302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</w:t>
            </w:r>
            <w:r w:rsidR="00753D39">
              <w:rPr>
                <w:rFonts w:ascii="Arial" w:hAnsi="Arial" w:cs="Arial"/>
                <w:sz w:val="24"/>
                <w:szCs w:val="24"/>
              </w:rPr>
              <w:t>ederal or State</w:t>
            </w:r>
          </w:p>
        </w:tc>
        <w:tc>
          <w:tcPr>
            <w:tcW w:w="659" w:type="dxa"/>
          </w:tcPr>
          <w:p w:rsidR="00B048BD" w:rsidRDefault="00B048BD" w:rsidP="00F9302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Jurisdiction</w:t>
            </w:r>
          </w:p>
        </w:tc>
        <w:tc>
          <w:tcPr>
            <w:tcW w:w="840" w:type="dxa"/>
          </w:tcPr>
          <w:p w:rsidR="00B048BD" w:rsidRDefault="00B048BD" w:rsidP="00F9302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Year</w:t>
            </w:r>
          </w:p>
        </w:tc>
        <w:tc>
          <w:tcPr>
            <w:tcW w:w="1431" w:type="dxa"/>
          </w:tcPr>
          <w:p w:rsidR="00B048BD" w:rsidRPr="00784A5A" w:rsidRDefault="00B048BD" w:rsidP="00F9302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unds Requested</w:t>
            </w:r>
          </w:p>
        </w:tc>
        <w:tc>
          <w:tcPr>
            <w:tcW w:w="1678" w:type="dxa"/>
          </w:tcPr>
          <w:p w:rsidR="00B048BD" w:rsidRPr="00784A5A" w:rsidRDefault="00B048BD" w:rsidP="00F9302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ew, Renewal, or Both</w:t>
            </w:r>
          </w:p>
        </w:tc>
        <w:tc>
          <w:tcPr>
            <w:tcW w:w="1418" w:type="dxa"/>
          </w:tcPr>
          <w:p w:rsidR="00B048BD" w:rsidRPr="00784A5A" w:rsidRDefault="00B048BD" w:rsidP="00F9302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unds Awarded</w:t>
            </w:r>
          </w:p>
        </w:tc>
      </w:tr>
      <w:tr w:rsidR="00B048BD" w:rsidRPr="00E725E0" w:rsidTr="00B048BD">
        <w:tc>
          <w:tcPr>
            <w:tcW w:w="1802" w:type="dxa"/>
          </w:tcPr>
          <w:p w:rsidR="00B048BD" w:rsidRPr="00E725E0" w:rsidRDefault="00B048BD" w:rsidP="00F93020">
            <w:pPr>
              <w:rPr>
                <w:rFonts w:ascii="Arial" w:hAnsi="Arial" w:cs="Arial"/>
                <w:i/>
                <w:sz w:val="24"/>
                <w:szCs w:val="24"/>
              </w:rPr>
            </w:pPr>
            <w:r>
              <w:rPr>
                <w:rFonts w:ascii="Arial" w:hAnsi="Arial" w:cs="Arial"/>
                <w:i/>
                <w:sz w:val="24"/>
                <w:szCs w:val="24"/>
              </w:rPr>
              <w:t xml:space="preserve">ex: SAMHSA- Innovative Treatment Initiatives </w:t>
            </w:r>
          </w:p>
        </w:tc>
        <w:tc>
          <w:tcPr>
            <w:tcW w:w="1522" w:type="dxa"/>
          </w:tcPr>
          <w:p w:rsidR="00B048BD" w:rsidRPr="00E725E0" w:rsidRDefault="00B048BD" w:rsidP="00F93020">
            <w:pPr>
              <w:jc w:val="center"/>
              <w:rPr>
                <w:rFonts w:ascii="Arial" w:hAnsi="Arial" w:cs="Arial"/>
                <w:i/>
                <w:sz w:val="24"/>
                <w:szCs w:val="24"/>
              </w:rPr>
            </w:pPr>
            <w:r>
              <w:rPr>
                <w:rFonts w:ascii="Arial" w:hAnsi="Arial" w:cs="Arial"/>
                <w:i/>
                <w:sz w:val="24"/>
                <w:szCs w:val="24"/>
              </w:rPr>
              <w:t>Federal</w:t>
            </w:r>
          </w:p>
        </w:tc>
        <w:tc>
          <w:tcPr>
            <w:tcW w:w="659" w:type="dxa"/>
          </w:tcPr>
          <w:p w:rsidR="00B048BD" w:rsidRDefault="00B048BD" w:rsidP="00F93020">
            <w:pPr>
              <w:jc w:val="center"/>
              <w:rPr>
                <w:rFonts w:ascii="Arial" w:hAnsi="Arial" w:cs="Arial"/>
                <w:i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i/>
                <w:sz w:val="24"/>
                <w:szCs w:val="24"/>
              </w:rPr>
              <w:t>Supertown</w:t>
            </w:r>
            <w:proofErr w:type="spellEnd"/>
            <w:r>
              <w:rPr>
                <w:rFonts w:ascii="Arial" w:hAnsi="Arial" w:cs="Arial"/>
                <w:i/>
                <w:sz w:val="24"/>
                <w:szCs w:val="24"/>
              </w:rPr>
              <w:t>, USA</w:t>
            </w:r>
          </w:p>
        </w:tc>
        <w:tc>
          <w:tcPr>
            <w:tcW w:w="840" w:type="dxa"/>
          </w:tcPr>
          <w:p w:rsidR="00B048BD" w:rsidRPr="00E725E0" w:rsidRDefault="00B048BD" w:rsidP="00F93020">
            <w:pPr>
              <w:jc w:val="center"/>
              <w:rPr>
                <w:rFonts w:ascii="Arial" w:hAnsi="Arial" w:cs="Arial"/>
                <w:i/>
                <w:sz w:val="24"/>
                <w:szCs w:val="24"/>
              </w:rPr>
            </w:pPr>
            <w:r>
              <w:rPr>
                <w:rFonts w:ascii="Arial" w:hAnsi="Arial" w:cs="Arial"/>
                <w:i/>
                <w:sz w:val="24"/>
                <w:szCs w:val="24"/>
              </w:rPr>
              <w:t>2017</w:t>
            </w:r>
          </w:p>
        </w:tc>
        <w:tc>
          <w:tcPr>
            <w:tcW w:w="1431" w:type="dxa"/>
          </w:tcPr>
          <w:p w:rsidR="00B048BD" w:rsidRPr="00E725E0" w:rsidRDefault="00B048BD" w:rsidP="00F93020">
            <w:pPr>
              <w:jc w:val="center"/>
              <w:rPr>
                <w:rFonts w:ascii="Arial" w:hAnsi="Arial" w:cs="Arial"/>
                <w:i/>
                <w:sz w:val="24"/>
                <w:szCs w:val="24"/>
              </w:rPr>
            </w:pPr>
            <w:r>
              <w:rPr>
                <w:rFonts w:ascii="Arial" w:hAnsi="Arial" w:cs="Arial"/>
                <w:i/>
                <w:sz w:val="24"/>
                <w:szCs w:val="24"/>
              </w:rPr>
              <w:t>$3,000,000</w:t>
            </w:r>
          </w:p>
        </w:tc>
        <w:tc>
          <w:tcPr>
            <w:tcW w:w="1678" w:type="dxa"/>
          </w:tcPr>
          <w:p w:rsidR="00B048BD" w:rsidRPr="00E725E0" w:rsidRDefault="00B048BD" w:rsidP="00F93020">
            <w:pPr>
              <w:jc w:val="center"/>
              <w:rPr>
                <w:rFonts w:ascii="Arial" w:hAnsi="Arial" w:cs="Arial"/>
                <w:i/>
                <w:sz w:val="24"/>
                <w:szCs w:val="24"/>
              </w:rPr>
            </w:pPr>
            <w:r>
              <w:rPr>
                <w:rFonts w:ascii="Arial" w:hAnsi="Arial" w:cs="Arial"/>
                <w:i/>
                <w:sz w:val="24"/>
                <w:szCs w:val="24"/>
              </w:rPr>
              <w:t>Both</w:t>
            </w:r>
          </w:p>
        </w:tc>
        <w:tc>
          <w:tcPr>
            <w:tcW w:w="1418" w:type="dxa"/>
          </w:tcPr>
          <w:p w:rsidR="00B048BD" w:rsidRPr="00E725E0" w:rsidRDefault="00B048BD" w:rsidP="00F93020">
            <w:pPr>
              <w:jc w:val="center"/>
              <w:rPr>
                <w:rFonts w:ascii="Arial" w:hAnsi="Arial" w:cs="Arial"/>
                <w:i/>
                <w:sz w:val="24"/>
                <w:szCs w:val="24"/>
              </w:rPr>
            </w:pPr>
            <w:r>
              <w:rPr>
                <w:rFonts w:ascii="Arial" w:hAnsi="Arial" w:cs="Arial"/>
                <w:i/>
                <w:sz w:val="24"/>
                <w:szCs w:val="24"/>
              </w:rPr>
              <w:t>$3,000,000</w:t>
            </w:r>
          </w:p>
        </w:tc>
      </w:tr>
      <w:tr w:rsidR="00B048BD" w:rsidRPr="00B048BD" w:rsidTr="00B048BD">
        <w:tc>
          <w:tcPr>
            <w:tcW w:w="1802" w:type="dxa"/>
          </w:tcPr>
          <w:p w:rsidR="00B048BD" w:rsidRPr="00753D39" w:rsidRDefault="00B048BD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22" w:type="dxa"/>
          </w:tcPr>
          <w:p w:rsidR="00B048BD" w:rsidRPr="00753D39" w:rsidRDefault="00B048BD" w:rsidP="00F9302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59" w:type="dxa"/>
          </w:tcPr>
          <w:p w:rsidR="00B048BD" w:rsidRPr="00753D39" w:rsidRDefault="00B048BD" w:rsidP="00F9302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40" w:type="dxa"/>
          </w:tcPr>
          <w:p w:rsidR="00B048BD" w:rsidRPr="00753D39" w:rsidRDefault="00B048BD" w:rsidP="00F9302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31" w:type="dxa"/>
          </w:tcPr>
          <w:p w:rsidR="00B048BD" w:rsidRPr="00753D39" w:rsidRDefault="00B048BD" w:rsidP="00F9302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78" w:type="dxa"/>
          </w:tcPr>
          <w:p w:rsidR="00B048BD" w:rsidRPr="00753D39" w:rsidRDefault="00B048BD" w:rsidP="00F9302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18" w:type="dxa"/>
          </w:tcPr>
          <w:p w:rsidR="00B048BD" w:rsidRPr="00753D39" w:rsidRDefault="00B048BD" w:rsidP="00F9302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048BD" w:rsidRPr="00E725E0" w:rsidTr="00B048BD">
        <w:tc>
          <w:tcPr>
            <w:tcW w:w="1802" w:type="dxa"/>
          </w:tcPr>
          <w:p w:rsidR="00B048BD" w:rsidRPr="00753D39" w:rsidRDefault="00B048BD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22" w:type="dxa"/>
          </w:tcPr>
          <w:p w:rsidR="00B048BD" w:rsidRPr="00753D39" w:rsidRDefault="00B048BD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59" w:type="dxa"/>
          </w:tcPr>
          <w:p w:rsidR="00B048BD" w:rsidRPr="00753D39" w:rsidRDefault="00B048BD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40" w:type="dxa"/>
          </w:tcPr>
          <w:p w:rsidR="00B048BD" w:rsidRPr="00753D39" w:rsidRDefault="00B048BD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31" w:type="dxa"/>
          </w:tcPr>
          <w:p w:rsidR="00B048BD" w:rsidRPr="00753D39" w:rsidRDefault="00B048BD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78" w:type="dxa"/>
          </w:tcPr>
          <w:p w:rsidR="00B048BD" w:rsidRPr="00753D39" w:rsidRDefault="00B048BD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18" w:type="dxa"/>
          </w:tcPr>
          <w:p w:rsidR="00B048BD" w:rsidRPr="00753D39" w:rsidRDefault="00B048BD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048BD" w:rsidRPr="00E725E0" w:rsidTr="00B048BD">
        <w:tc>
          <w:tcPr>
            <w:tcW w:w="1802" w:type="dxa"/>
          </w:tcPr>
          <w:p w:rsidR="00B048BD" w:rsidRPr="00753D39" w:rsidRDefault="00B048BD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22" w:type="dxa"/>
          </w:tcPr>
          <w:p w:rsidR="00B048BD" w:rsidRPr="00753D39" w:rsidRDefault="00B048BD" w:rsidP="00F9302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59" w:type="dxa"/>
          </w:tcPr>
          <w:p w:rsidR="00B048BD" w:rsidRPr="00753D39" w:rsidRDefault="00B048BD" w:rsidP="00F9302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40" w:type="dxa"/>
          </w:tcPr>
          <w:p w:rsidR="00B048BD" w:rsidRPr="00753D39" w:rsidRDefault="00B048BD" w:rsidP="00F9302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31" w:type="dxa"/>
          </w:tcPr>
          <w:p w:rsidR="00B048BD" w:rsidRPr="00753D39" w:rsidRDefault="00B048BD" w:rsidP="00F9302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78" w:type="dxa"/>
          </w:tcPr>
          <w:p w:rsidR="00B048BD" w:rsidRPr="00753D39" w:rsidRDefault="00B048BD" w:rsidP="00F9302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18" w:type="dxa"/>
          </w:tcPr>
          <w:p w:rsidR="00B048BD" w:rsidRPr="00753D39" w:rsidRDefault="00B048BD" w:rsidP="00F9302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048BD" w:rsidRPr="00E725E0" w:rsidTr="00B048BD">
        <w:tc>
          <w:tcPr>
            <w:tcW w:w="1802" w:type="dxa"/>
          </w:tcPr>
          <w:p w:rsidR="00B048BD" w:rsidRPr="00753D39" w:rsidRDefault="00B048BD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22" w:type="dxa"/>
          </w:tcPr>
          <w:p w:rsidR="00B048BD" w:rsidRPr="00753D39" w:rsidRDefault="00B048BD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59" w:type="dxa"/>
          </w:tcPr>
          <w:p w:rsidR="00B048BD" w:rsidRPr="00753D39" w:rsidRDefault="00B048BD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40" w:type="dxa"/>
          </w:tcPr>
          <w:p w:rsidR="00B048BD" w:rsidRPr="00753D39" w:rsidRDefault="00B048BD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31" w:type="dxa"/>
          </w:tcPr>
          <w:p w:rsidR="00B048BD" w:rsidRPr="00753D39" w:rsidRDefault="00B048BD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78" w:type="dxa"/>
          </w:tcPr>
          <w:p w:rsidR="00B048BD" w:rsidRPr="00753D39" w:rsidRDefault="00B048BD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18" w:type="dxa"/>
          </w:tcPr>
          <w:p w:rsidR="00B048BD" w:rsidRPr="00753D39" w:rsidRDefault="00B048BD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048BD" w:rsidRPr="00E725E0" w:rsidTr="00B048BD">
        <w:tc>
          <w:tcPr>
            <w:tcW w:w="1802" w:type="dxa"/>
          </w:tcPr>
          <w:p w:rsidR="00B048BD" w:rsidRPr="00753D39" w:rsidRDefault="00B048BD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22" w:type="dxa"/>
          </w:tcPr>
          <w:p w:rsidR="00B048BD" w:rsidRPr="00753D39" w:rsidRDefault="00B048BD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59" w:type="dxa"/>
          </w:tcPr>
          <w:p w:rsidR="00B048BD" w:rsidRPr="00753D39" w:rsidRDefault="00B048BD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40" w:type="dxa"/>
          </w:tcPr>
          <w:p w:rsidR="00B048BD" w:rsidRPr="00753D39" w:rsidRDefault="00B048BD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31" w:type="dxa"/>
          </w:tcPr>
          <w:p w:rsidR="00B048BD" w:rsidRPr="00753D39" w:rsidRDefault="00B048BD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78" w:type="dxa"/>
          </w:tcPr>
          <w:p w:rsidR="00B048BD" w:rsidRPr="00753D39" w:rsidRDefault="00B048BD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18" w:type="dxa"/>
          </w:tcPr>
          <w:p w:rsidR="00B048BD" w:rsidRPr="00753D39" w:rsidRDefault="00B048BD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048BD" w:rsidRPr="00E725E0" w:rsidTr="00B048BD">
        <w:tc>
          <w:tcPr>
            <w:tcW w:w="1802" w:type="dxa"/>
          </w:tcPr>
          <w:p w:rsidR="00B048BD" w:rsidRPr="00753D39" w:rsidRDefault="00B048BD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22" w:type="dxa"/>
          </w:tcPr>
          <w:p w:rsidR="00B048BD" w:rsidRPr="00753D39" w:rsidRDefault="00B048BD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59" w:type="dxa"/>
          </w:tcPr>
          <w:p w:rsidR="00B048BD" w:rsidRPr="00753D39" w:rsidRDefault="00B048BD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40" w:type="dxa"/>
          </w:tcPr>
          <w:p w:rsidR="00B048BD" w:rsidRPr="00753D39" w:rsidRDefault="00B048BD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31" w:type="dxa"/>
          </w:tcPr>
          <w:p w:rsidR="00B048BD" w:rsidRPr="00753D39" w:rsidRDefault="00B048BD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78" w:type="dxa"/>
          </w:tcPr>
          <w:p w:rsidR="00B048BD" w:rsidRPr="00753D39" w:rsidRDefault="00B048BD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18" w:type="dxa"/>
          </w:tcPr>
          <w:p w:rsidR="00B048BD" w:rsidRPr="00753D39" w:rsidRDefault="00B048BD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048BD" w:rsidRPr="00E725E0" w:rsidTr="00B048BD">
        <w:tc>
          <w:tcPr>
            <w:tcW w:w="1802" w:type="dxa"/>
          </w:tcPr>
          <w:p w:rsidR="00B048BD" w:rsidRPr="00753D39" w:rsidRDefault="00B048BD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22" w:type="dxa"/>
          </w:tcPr>
          <w:p w:rsidR="00B048BD" w:rsidRPr="00753D39" w:rsidRDefault="00B048BD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59" w:type="dxa"/>
          </w:tcPr>
          <w:p w:rsidR="00B048BD" w:rsidRPr="00753D39" w:rsidRDefault="00B048BD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40" w:type="dxa"/>
          </w:tcPr>
          <w:p w:rsidR="00B048BD" w:rsidRPr="00753D39" w:rsidRDefault="00B048BD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31" w:type="dxa"/>
          </w:tcPr>
          <w:p w:rsidR="00B048BD" w:rsidRPr="00753D39" w:rsidRDefault="00B048BD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78" w:type="dxa"/>
          </w:tcPr>
          <w:p w:rsidR="00B048BD" w:rsidRPr="00753D39" w:rsidRDefault="00B048BD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18" w:type="dxa"/>
          </w:tcPr>
          <w:p w:rsidR="00B048BD" w:rsidRPr="00753D39" w:rsidRDefault="00B048BD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53D39" w:rsidRPr="00E725E0" w:rsidTr="00B048BD">
        <w:tc>
          <w:tcPr>
            <w:tcW w:w="1802" w:type="dxa"/>
          </w:tcPr>
          <w:p w:rsidR="00753D39" w:rsidRPr="00753D39" w:rsidRDefault="00753D39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22" w:type="dxa"/>
          </w:tcPr>
          <w:p w:rsidR="00753D39" w:rsidRPr="00753D39" w:rsidRDefault="00753D39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59" w:type="dxa"/>
          </w:tcPr>
          <w:p w:rsidR="00753D39" w:rsidRPr="00753D39" w:rsidRDefault="00753D39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40" w:type="dxa"/>
          </w:tcPr>
          <w:p w:rsidR="00753D39" w:rsidRPr="00753D39" w:rsidRDefault="00753D39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31" w:type="dxa"/>
          </w:tcPr>
          <w:p w:rsidR="00753D39" w:rsidRPr="00753D39" w:rsidRDefault="00753D39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78" w:type="dxa"/>
          </w:tcPr>
          <w:p w:rsidR="00753D39" w:rsidRPr="00753D39" w:rsidRDefault="00753D39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18" w:type="dxa"/>
          </w:tcPr>
          <w:p w:rsidR="00753D39" w:rsidRPr="00753D39" w:rsidRDefault="00753D39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048BD" w:rsidRPr="00E725E0" w:rsidTr="00B048BD">
        <w:tc>
          <w:tcPr>
            <w:tcW w:w="1802" w:type="dxa"/>
          </w:tcPr>
          <w:p w:rsidR="00B048BD" w:rsidRPr="00753D39" w:rsidRDefault="00B048BD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22" w:type="dxa"/>
          </w:tcPr>
          <w:p w:rsidR="00B048BD" w:rsidRPr="00753D39" w:rsidRDefault="00B048BD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59" w:type="dxa"/>
          </w:tcPr>
          <w:p w:rsidR="00B048BD" w:rsidRPr="00753D39" w:rsidRDefault="00B048BD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40" w:type="dxa"/>
          </w:tcPr>
          <w:p w:rsidR="00B048BD" w:rsidRPr="00753D39" w:rsidRDefault="00B048BD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31" w:type="dxa"/>
          </w:tcPr>
          <w:p w:rsidR="00B048BD" w:rsidRPr="00753D39" w:rsidRDefault="00B048BD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78" w:type="dxa"/>
          </w:tcPr>
          <w:p w:rsidR="00B048BD" w:rsidRPr="00753D39" w:rsidRDefault="00B048BD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18" w:type="dxa"/>
          </w:tcPr>
          <w:p w:rsidR="00B048BD" w:rsidRPr="00753D39" w:rsidRDefault="00B048BD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048BD" w:rsidRPr="00E725E0" w:rsidTr="00B048BD">
        <w:tc>
          <w:tcPr>
            <w:tcW w:w="1802" w:type="dxa"/>
          </w:tcPr>
          <w:p w:rsidR="00B048BD" w:rsidRPr="00753D39" w:rsidRDefault="00B048BD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22" w:type="dxa"/>
          </w:tcPr>
          <w:p w:rsidR="00B048BD" w:rsidRPr="00753D39" w:rsidRDefault="00B048BD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59" w:type="dxa"/>
          </w:tcPr>
          <w:p w:rsidR="00B048BD" w:rsidRPr="00753D39" w:rsidRDefault="00B048BD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40" w:type="dxa"/>
          </w:tcPr>
          <w:p w:rsidR="00B048BD" w:rsidRPr="00753D39" w:rsidRDefault="00B048BD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31" w:type="dxa"/>
          </w:tcPr>
          <w:p w:rsidR="00B048BD" w:rsidRPr="00753D39" w:rsidRDefault="00B048BD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78" w:type="dxa"/>
          </w:tcPr>
          <w:p w:rsidR="00B048BD" w:rsidRPr="00753D39" w:rsidRDefault="00B048BD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18" w:type="dxa"/>
          </w:tcPr>
          <w:p w:rsidR="00B048BD" w:rsidRPr="00753D39" w:rsidRDefault="00B048BD" w:rsidP="00F9302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9F0A06" w:rsidRDefault="009F0A06">
      <w:pPr>
        <w:rPr>
          <w:rFonts w:ascii="Arial" w:hAnsi="Arial" w:cs="Arial"/>
          <w:sz w:val="24"/>
          <w:szCs w:val="24"/>
        </w:rPr>
      </w:pPr>
    </w:p>
    <w:p w:rsidR="009F0A06" w:rsidRDefault="00F95CC4" w:rsidP="00753D39">
      <w:pPr>
        <w:spacing w:after="0" w:line="36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Federal (non-HU</w:t>
      </w:r>
      <w:r w:rsidR="00753D39">
        <w:rPr>
          <w:rFonts w:ascii="Arial" w:hAnsi="Arial" w:cs="Arial"/>
          <w:b/>
          <w:sz w:val="24"/>
          <w:szCs w:val="24"/>
        </w:rPr>
        <w:t>D CoC Program) and State</w:t>
      </w:r>
      <w:r>
        <w:rPr>
          <w:rFonts w:ascii="Arial" w:hAnsi="Arial" w:cs="Arial"/>
          <w:b/>
          <w:sz w:val="24"/>
          <w:szCs w:val="24"/>
        </w:rPr>
        <w:t xml:space="preserve"> NOFA Competitions, 2016-2018</w:t>
      </w:r>
    </w:p>
    <w:p w:rsidR="00F95CC4" w:rsidRDefault="00F95CC4" w:rsidP="00F95CC4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otal Federal Competitions, 2016-2018: _____</w:t>
      </w:r>
    </w:p>
    <w:p w:rsidR="00F95CC4" w:rsidRDefault="00F95CC4" w:rsidP="00F95CC4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otal State Competitions, 2016-2018: _____</w:t>
      </w:r>
    </w:p>
    <w:p w:rsidR="009F0A06" w:rsidRDefault="009F0A06" w:rsidP="00F95CC4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F95CC4" w:rsidRDefault="00F95CC4" w:rsidP="00753D39">
      <w:pPr>
        <w:spacing w:after="0" w:line="36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Federal (non-HU</w:t>
      </w:r>
      <w:r w:rsidR="00753D39">
        <w:rPr>
          <w:rFonts w:ascii="Arial" w:hAnsi="Arial" w:cs="Arial"/>
          <w:b/>
          <w:sz w:val="24"/>
          <w:szCs w:val="24"/>
        </w:rPr>
        <w:t>D CoC Program) and State</w:t>
      </w:r>
      <w:r>
        <w:rPr>
          <w:rFonts w:ascii="Arial" w:hAnsi="Arial" w:cs="Arial"/>
          <w:b/>
          <w:sz w:val="24"/>
          <w:szCs w:val="24"/>
        </w:rPr>
        <w:t xml:space="preserve"> NOFA Competitions, before 2016</w:t>
      </w:r>
    </w:p>
    <w:p w:rsidR="00F95CC4" w:rsidRDefault="00F95CC4" w:rsidP="00F95CC4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otal Federal Competitions, before 2016: _____</w:t>
      </w:r>
    </w:p>
    <w:p w:rsidR="00F95CC4" w:rsidRDefault="00F95CC4" w:rsidP="00F95CC4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Total State Competitions, before 2016: _____</w:t>
      </w:r>
    </w:p>
    <w:p w:rsidR="00F95CC4" w:rsidRPr="00784A5A" w:rsidRDefault="00F95CC4" w:rsidP="00F95CC4">
      <w:pPr>
        <w:spacing w:after="0" w:line="720" w:lineRule="auto"/>
        <w:rPr>
          <w:rFonts w:ascii="Arial" w:hAnsi="Arial" w:cs="Arial"/>
          <w:sz w:val="24"/>
          <w:szCs w:val="24"/>
        </w:rPr>
      </w:pPr>
    </w:p>
    <w:sectPr w:rsidR="00F95CC4" w:rsidRPr="00784A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0M7Q0MjYzsjA2tzRS0lEKTi0uzszPAykwrgUAE4vReSwAAAA="/>
  </w:docVars>
  <w:rsids>
    <w:rsidRoot w:val="00E725E0"/>
    <w:rsid w:val="000557C1"/>
    <w:rsid w:val="00103836"/>
    <w:rsid w:val="0041587D"/>
    <w:rsid w:val="004D4322"/>
    <w:rsid w:val="00753D39"/>
    <w:rsid w:val="00784A5A"/>
    <w:rsid w:val="007C7045"/>
    <w:rsid w:val="009F0A06"/>
    <w:rsid w:val="00B048BD"/>
    <w:rsid w:val="00E725E0"/>
    <w:rsid w:val="00F95C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9FDF0DC-87CC-4078-9AD1-CF2D95486D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48B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725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D432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4</Pages>
  <Words>592</Words>
  <Characters>3376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9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watts</dc:creator>
  <cp:keywords/>
  <dc:description/>
  <cp:lastModifiedBy>mwatts</cp:lastModifiedBy>
  <cp:revision>5</cp:revision>
  <dcterms:created xsi:type="dcterms:W3CDTF">2018-11-06T07:12:00Z</dcterms:created>
  <dcterms:modified xsi:type="dcterms:W3CDTF">2018-11-08T21:46:00Z</dcterms:modified>
</cp:coreProperties>
</file>